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0FF2" w:rsidRDefault="000425D5">
      <w:pPr>
        <w:pStyle w:val="Corpsdetexte"/>
        <w:ind w:left="262"/>
        <w:rPr>
          <w:rFonts w:ascii="Times New Roman"/>
          <w:b w:val="0"/>
        </w:rPr>
      </w:pPr>
      <w:r w:rsidRPr="000425D5">
        <w:rPr>
          <w:rFonts w:ascii="Times New Roman"/>
          <w:b w:val="0"/>
          <w:noProof/>
          <w:lang w:val="fr-FR" w:eastAsia="fr-FR"/>
        </w:rPr>
        <w:drawing>
          <wp:inline distT="0" distB="0" distL="0" distR="0" wp14:anchorId="171114C4" wp14:editId="055663A5">
            <wp:extent cx="1879228" cy="742950"/>
            <wp:effectExtent l="0" t="0" r="0" b="0"/>
            <wp:docPr id="2" name="Image 2" descr="C:\Users\a.benothmen\Pictures\UNILASAL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.benothmen\Pictures\UNILASALL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683" cy="75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0FF2" w:rsidRDefault="00AA4C1F" w:rsidP="000E75B3">
      <w:pPr>
        <w:pStyle w:val="Corpsdetexte"/>
        <w:spacing w:before="5"/>
        <w:ind w:right="38"/>
        <w:rPr>
          <w:rFonts w:ascii="Times New Roman"/>
          <w:b w:val="0"/>
          <w:sz w:val="24"/>
        </w:rPr>
      </w:pPr>
      <w:r>
        <w:rPr>
          <w:rFonts w:ascii="Times New Roman"/>
          <w:b w:val="0"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396C82" wp14:editId="5C04A093">
                <wp:simplePos x="0" y="0"/>
                <wp:positionH relativeFrom="column">
                  <wp:posOffset>203199</wp:posOffset>
                </wp:positionH>
                <wp:positionV relativeFrom="paragraph">
                  <wp:posOffset>35213</wp:posOffset>
                </wp:positionV>
                <wp:extent cx="6026727" cy="581891"/>
                <wp:effectExtent l="19050" t="19050" r="31750" b="66040"/>
                <wp:wrapNone/>
                <wp:docPr id="57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6727" cy="581891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0425D5" w:rsidRPr="000425D5" w:rsidRDefault="000425D5" w:rsidP="00B41738">
                            <w:pPr>
                              <w:shd w:val="clear" w:color="auto" w:fill="83B81A" w:themeFill="text2"/>
                              <w:spacing w:before="120"/>
                              <w:jc w:val="center"/>
                              <w:rPr>
                                <w:b/>
                              </w:rPr>
                            </w:pPr>
                            <w:r w:rsidRPr="000425D5">
                              <w:rPr>
                                <w:b/>
                                <w:lang w:val="fr-FR"/>
                              </w:rPr>
                              <w:t>Motivation QUESTIONNAIRE</w:t>
                            </w:r>
                            <w:r w:rsidR="00B41738">
                              <w:rPr>
                                <w:b/>
                                <w:lang w:val="fr-FR"/>
                              </w:rPr>
                              <w:br/>
                            </w:r>
                            <w:r w:rsidR="00414039">
                              <w:rPr>
                                <w:b/>
                              </w:rPr>
                              <w:t xml:space="preserve">MSc </w:t>
                            </w:r>
                            <w:r w:rsidR="00A60A23">
                              <w:rPr>
                                <w:b/>
                              </w:rPr>
                              <w:t>–</w:t>
                            </w:r>
                            <w:r w:rsidR="00414039">
                              <w:rPr>
                                <w:b/>
                              </w:rPr>
                              <w:t xml:space="preserve"> </w:t>
                            </w:r>
                            <w:r w:rsidR="00A60A23">
                              <w:rPr>
                                <w:b/>
                              </w:rPr>
                              <w:t>Ag &amp; Food Data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396C82" id="_x0000_t202" coordsize="21600,21600" o:spt="202" path="m,l,21600r21600,l21600,xe">
                <v:stroke joinstyle="miter"/>
                <v:path gradientshapeok="t" o:connecttype="rect"/>
              </v:shapetype>
              <v:shape id="Text Box 64" o:spid="_x0000_s1026" type="#_x0000_t202" style="position:absolute;margin-left:16pt;margin-top:2.75pt;width:474.55pt;height:4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" fillcolor="#83b81a [3215]" strokecolor="#f2f2f2 [3041]" strokeweight="3pt">
                <v:shadow on="t" color="#320831 [1606]" opacity=".5" offset="1pt"/>
                <v:textbox>
                  <w:txbxContent>
                    <w:p w:rsidR="000425D5" w:rsidRPr="000425D5" w:rsidRDefault="000425D5" w:rsidP="00B41738">
                      <w:pPr>
                        <w:shd w:val="clear" w:color="auto" w:fill="83B81A" w:themeFill="text2"/>
                        <w:spacing w:before="120"/>
                        <w:jc w:val="center"/>
                        <w:rPr>
                          <w:b/>
                        </w:rPr>
                      </w:pPr>
                      <w:r w:rsidRPr="000425D5">
                        <w:rPr>
                          <w:b/>
                          <w:lang w:val="fr-FR"/>
                        </w:rPr>
                        <w:t>Motivation QUESTIONNAIRE</w:t>
                      </w:r>
                      <w:r w:rsidR="00B41738">
                        <w:rPr>
                          <w:b/>
                          <w:lang w:val="fr-FR"/>
                        </w:rPr>
                        <w:br/>
                      </w:r>
                      <w:r w:rsidR="00414039">
                        <w:rPr>
                          <w:b/>
                        </w:rPr>
                        <w:t xml:space="preserve">MSc </w:t>
                      </w:r>
                      <w:r w:rsidR="00A60A23">
                        <w:rPr>
                          <w:b/>
                        </w:rPr>
                        <w:t>–</w:t>
                      </w:r>
                      <w:r w:rsidR="00414039">
                        <w:rPr>
                          <w:b/>
                        </w:rPr>
                        <w:t xml:space="preserve"> </w:t>
                      </w:r>
                      <w:r w:rsidR="00A60A23">
                        <w:rPr>
                          <w:b/>
                        </w:rPr>
                        <w:t>Ag &amp; Food Data Management</w:t>
                      </w:r>
                    </w:p>
                  </w:txbxContent>
                </v:textbox>
              </v:shape>
            </w:pict>
          </mc:Fallback>
        </mc:AlternateContent>
      </w:r>
    </w:p>
    <w:p w:rsidR="00DC0FF2" w:rsidRDefault="00DC0FF2" w:rsidP="000E75B3">
      <w:pPr>
        <w:pStyle w:val="Corpsdetexte"/>
        <w:ind w:right="38"/>
        <w:rPr>
          <w:rFonts w:ascii="Times New Roman"/>
          <w:b w:val="0"/>
        </w:rPr>
      </w:pPr>
    </w:p>
    <w:p w:rsidR="00DC0FF2" w:rsidRDefault="00DC0FF2" w:rsidP="000E75B3">
      <w:pPr>
        <w:pStyle w:val="Corpsdetexte"/>
        <w:spacing w:before="7"/>
        <w:ind w:right="38"/>
        <w:rPr>
          <w:rFonts w:ascii="Times New Roman"/>
          <w:b w:val="0"/>
          <w:sz w:val="19"/>
        </w:rPr>
      </w:pPr>
    </w:p>
    <w:p w:rsidR="000425D5" w:rsidRDefault="000425D5" w:rsidP="000E75B3">
      <w:pPr>
        <w:pStyle w:val="Corpsdetexte"/>
        <w:tabs>
          <w:tab w:val="left" w:pos="4819"/>
        </w:tabs>
        <w:ind w:left="252" w:right="38"/>
      </w:pPr>
    </w:p>
    <w:p w:rsidR="000425D5" w:rsidRDefault="000425D5" w:rsidP="000E75B3">
      <w:pPr>
        <w:pStyle w:val="Corpsdetexte"/>
        <w:tabs>
          <w:tab w:val="left" w:pos="4819"/>
        </w:tabs>
        <w:ind w:left="252" w:right="38"/>
      </w:pPr>
    </w:p>
    <w:p w:rsidR="000425D5" w:rsidRDefault="000425D5" w:rsidP="000E75B3">
      <w:pPr>
        <w:pStyle w:val="Corpsdetexte"/>
        <w:tabs>
          <w:tab w:val="left" w:pos="4819"/>
        </w:tabs>
        <w:ind w:left="252" w:right="38"/>
      </w:pPr>
    </w:p>
    <w:p w:rsidR="00DC0FF2" w:rsidRDefault="00055E51" w:rsidP="000E75B3">
      <w:pPr>
        <w:pStyle w:val="Corpsdetexte"/>
        <w:tabs>
          <w:tab w:val="left" w:pos="9781"/>
        </w:tabs>
        <w:ind w:left="252" w:right="38"/>
      </w:pPr>
      <w:r>
        <w:t>Family</w:t>
      </w:r>
      <w:r>
        <w:rPr>
          <w:spacing w:val="-7"/>
        </w:rPr>
        <w:t xml:space="preserve"> </w:t>
      </w:r>
      <w:r>
        <w:t>name:</w:t>
      </w:r>
      <w:r w:rsidR="000E75B3">
        <w:t xml:space="preserve"> </w:t>
      </w:r>
      <w:r>
        <w:rPr>
          <w:u w:val="single"/>
        </w:rPr>
        <w:tab/>
      </w:r>
    </w:p>
    <w:p w:rsidR="00DC0FF2" w:rsidRDefault="00DC0FF2" w:rsidP="000E75B3">
      <w:pPr>
        <w:pStyle w:val="Corpsdetexte"/>
        <w:spacing w:before="6"/>
        <w:ind w:right="38"/>
        <w:rPr>
          <w:sz w:val="14"/>
        </w:rPr>
      </w:pPr>
    </w:p>
    <w:p w:rsidR="00DC0FF2" w:rsidRDefault="00055E51" w:rsidP="000E75B3">
      <w:pPr>
        <w:pStyle w:val="Corpsdetexte"/>
        <w:tabs>
          <w:tab w:val="left" w:pos="9781"/>
        </w:tabs>
        <w:spacing w:before="62"/>
        <w:ind w:left="252" w:right="38"/>
      </w:pPr>
      <w:r>
        <w:t>Given</w:t>
      </w:r>
      <w:r>
        <w:rPr>
          <w:spacing w:val="-6"/>
        </w:rPr>
        <w:t xml:space="preserve"> </w:t>
      </w:r>
      <w:r>
        <w:t>name:</w:t>
      </w:r>
      <w:r w:rsidR="00414039"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spacing w:before="1"/>
        <w:ind w:right="38"/>
        <w:rPr>
          <w:sz w:val="19"/>
        </w:rPr>
      </w:pPr>
    </w:p>
    <w:p w:rsidR="00DC0FF2" w:rsidRDefault="00055E51" w:rsidP="000E75B3">
      <w:pPr>
        <w:pStyle w:val="Corpsdetexte"/>
        <w:ind w:left="252" w:right="38"/>
      </w:pPr>
      <w:r>
        <w:t>Your current situation:</w:t>
      </w:r>
    </w:p>
    <w:p w:rsidR="00DC0FF2" w:rsidRDefault="00DC0FF2" w:rsidP="000E75B3">
      <w:pPr>
        <w:pStyle w:val="Corpsdetexte"/>
        <w:spacing w:before="4"/>
        <w:ind w:right="38"/>
        <w:rPr>
          <w:sz w:val="19"/>
        </w:rPr>
      </w:pPr>
    </w:p>
    <w:p w:rsidR="00DC0FF2" w:rsidRPr="00B41738" w:rsidRDefault="007A514D" w:rsidP="000E75B3">
      <w:pPr>
        <w:tabs>
          <w:tab w:val="left" w:pos="486"/>
        </w:tabs>
        <w:ind w:left="252" w:right="38"/>
        <w:rPr>
          <w:sz w:val="16"/>
        </w:rPr>
      </w:pPr>
      <w:sdt>
        <w:sdtPr>
          <w:rPr>
            <w:sz w:val="20"/>
          </w:rPr>
          <w:id w:val="1691716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73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B41738">
        <w:rPr>
          <w:sz w:val="20"/>
        </w:rPr>
        <w:t xml:space="preserve"> </w:t>
      </w:r>
      <w:r w:rsidR="00055E51" w:rsidRPr="00B41738">
        <w:rPr>
          <w:sz w:val="20"/>
        </w:rPr>
        <w:t xml:space="preserve">Student </w:t>
      </w:r>
      <w:r w:rsidR="00055E51" w:rsidRPr="00B41738">
        <w:rPr>
          <w:sz w:val="16"/>
        </w:rPr>
        <w:t>(please answer all questions except</w:t>
      </w:r>
      <w:r w:rsidR="00055E51" w:rsidRPr="00B41738">
        <w:rPr>
          <w:spacing w:val="-14"/>
          <w:sz w:val="16"/>
        </w:rPr>
        <w:t xml:space="preserve"> </w:t>
      </w:r>
      <w:r w:rsidR="00055E51" w:rsidRPr="00B41738">
        <w:rPr>
          <w:sz w:val="16"/>
        </w:rPr>
        <w:t>2a)</w:t>
      </w:r>
    </w:p>
    <w:p w:rsidR="00DC0FF2" w:rsidRDefault="00DC0FF2" w:rsidP="000E75B3">
      <w:pPr>
        <w:pStyle w:val="Corpsdetexte"/>
        <w:spacing w:before="8"/>
        <w:ind w:right="38"/>
        <w:rPr>
          <w:b w:val="0"/>
          <w:sz w:val="19"/>
        </w:rPr>
      </w:pPr>
    </w:p>
    <w:p w:rsidR="00DC0FF2" w:rsidRPr="00B41738" w:rsidRDefault="007A514D" w:rsidP="000E75B3">
      <w:pPr>
        <w:tabs>
          <w:tab w:val="left" w:pos="486"/>
        </w:tabs>
        <w:ind w:left="252" w:right="38"/>
        <w:rPr>
          <w:sz w:val="16"/>
        </w:rPr>
      </w:pPr>
      <w:sdt>
        <w:sdtPr>
          <w:rPr>
            <w:sz w:val="20"/>
          </w:rPr>
          <w:id w:val="432100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73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B41738">
        <w:rPr>
          <w:sz w:val="20"/>
        </w:rPr>
        <w:t xml:space="preserve"> </w:t>
      </w:r>
      <w:r w:rsidR="00055E51" w:rsidRPr="00B41738">
        <w:rPr>
          <w:sz w:val="20"/>
        </w:rPr>
        <w:t xml:space="preserve">In employment </w:t>
      </w:r>
      <w:r w:rsidR="00055E51" w:rsidRPr="00B41738">
        <w:rPr>
          <w:sz w:val="16"/>
        </w:rPr>
        <w:t>(please answer all questions except</w:t>
      </w:r>
      <w:r w:rsidR="00055E51" w:rsidRPr="00B41738">
        <w:rPr>
          <w:spacing w:val="-14"/>
          <w:sz w:val="16"/>
        </w:rPr>
        <w:t xml:space="preserve"> </w:t>
      </w:r>
      <w:r w:rsidR="00055E51" w:rsidRPr="00B41738">
        <w:rPr>
          <w:sz w:val="16"/>
        </w:rPr>
        <w:t>2b)</w:t>
      </w:r>
    </w:p>
    <w:p w:rsidR="00DC0FF2" w:rsidRDefault="00DC0FF2" w:rsidP="000E75B3">
      <w:pPr>
        <w:pStyle w:val="Corpsdetexte"/>
        <w:spacing w:before="6"/>
        <w:ind w:right="38"/>
        <w:rPr>
          <w:b w:val="0"/>
          <w:sz w:val="19"/>
        </w:rPr>
      </w:pPr>
    </w:p>
    <w:p w:rsidR="00DC0FF2" w:rsidRPr="00B41738" w:rsidRDefault="007A514D" w:rsidP="000E75B3">
      <w:pPr>
        <w:tabs>
          <w:tab w:val="left" w:pos="486"/>
        </w:tabs>
        <w:ind w:left="252" w:right="38"/>
        <w:rPr>
          <w:sz w:val="16"/>
        </w:rPr>
      </w:pPr>
      <w:sdt>
        <w:sdtPr>
          <w:rPr>
            <w:sz w:val="20"/>
          </w:rPr>
          <w:id w:val="-1925247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73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B41738">
        <w:rPr>
          <w:sz w:val="20"/>
        </w:rPr>
        <w:t xml:space="preserve"> </w:t>
      </w:r>
      <w:r w:rsidR="00055E51" w:rsidRPr="00B41738">
        <w:rPr>
          <w:sz w:val="20"/>
        </w:rPr>
        <w:t xml:space="preserve">Seeking employment </w:t>
      </w:r>
      <w:r w:rsidR="00055E51" w:rsidRPr="00B41738">
        <w:rPr>
          <w:sz w:val="16"/>
        </w:rPr>
        <w:t>(please answer all questions except</w:t>
      </w:r>
      <w:r w:rsidR="00055E51" w:rsidRPr="00B41738">
        <w:rPr>
          <w:spacing w:val="-19"/>
          <w:sz w:val="16"/>
        </w:rPr>
        <w:t xml:space="preserve"> </w:t>
      </w:r>
      <w:r w:rsidR="00055E51" w:rsidRPr="00B41738">
        <w:rPr>
          <w:sz w:val="16"/>
        </w:rPr>
        <w:t>2b)</w:t>
      </w:r>
    </w:p>
    <w:p w:rsidR="00DC0FF2" w:rsidRDefault="00DC0FF2" w:rsidP="000E75B3">
      <w:pPr>
        <w:pStyle w:val="Corpsdetexte"/>
        <w:spacing w:before="9"/>
        <w:ind w:right="38"/>
        <w:rPr>
          <w:b w:val="0"/>
          <w:sz w:val="19"/>
        </w:rPr>
      </w:pPr>
    </w:p>
    <w:p w:rsidR="00DC0FF2" w:rsidRDefault="007A514D" w:rsidP="000E75B3">
      <w:pPr>
        <w:tabs>
          <w:tab w:val="left" w:leader="dot" w:pos="9781"/>
        </w:tabs>
        <w:ind w:left="252" w:right="38"/>
        <w:rPr>
          <w:sz w:val="20"/>
        </w:rPr>
      </w:pPr>
      <w:sdt>
        <w:sdtPr>
          <w:rPr>
            <w:rFonts w:ascii="Times New Roman" w:hAnsi="Times New Roman"/>
            <w:sz w:val="20"/>
          </w:rPr>
          <w:id w:val="-1256970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173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055E51">
        <w:rPr>
          <w:rFonts w:ascii="Times New Roman" w:hAnsi="Times New Roman"/>
          <w:sz w:val="20"/>
        </w:rPr>
        <w:t xml:space="preserve"> </w:t>
      </w:r>
      <w:r w:rsidR="00055E51">
        <w:rPr>
          <w:sz w:val="20"/>
        </w:rPr>
        <w:t xml:space="preserve">Other, </w:t>
      </w:r>
      <w:r w:rsidR="00055E51">
        <w:rPr>
          <w:sz w:val="16"/>
        </w:rPr>
        <w:t>please give details</w:t>
      </w:r>
      <w:r w:rsidR="000E75B3">
        <w:rPr>
          <w:sz w:val="20"/>
        </w:rPr>
        <w:t xml:space="preserve">: </w:t>
      </w:r>
    </w:p>
    <w:p w:rsidR="00DC0FF2" w:rsidRDefault="00DC0FF2" w:rsidP="000E75B3">
      <w:pPr>
        <w:pStyle w:val="Corpsdetexte"/>
        <w:ind w:right="38"/>
        <w:rPr>
          <w:b w:val="0"/>
        </w:rPr>
      </w:pPr>
    </w:p>
    <w:p w:rsidR="00DC0FF2" w:rsidRDefault="00DC0FF2" w:rsidP="000E75B3">
      <w:pPr>
        <w:pStyle w:val="Corpsdetexte"/>
        <w:ind w:right="38"/>
        <w:rPr>
          <w:b w:val="0"/>
        </w:rPr>
      </w:pPr>
    </w:p>
    <w:p w:rsidR="00DC0FF2" w:rsidRDefault="00DC0FF2" w:rsidP="000E75B3">
      <w:pPr>
        <w:pStyle w:val="Corpsdetexte"/>
        <w:spacing w:before="1"/>
        <w:ind w:right="38"/>
        <w:rPr>
          <w:b w:val="0"/>
          <w:sz w:val="19"/>
        </w:rPr>
      </w:pPr>
    </w:p>
    <w:p w:rsidR="00164F58" w:rsidRDefault="00055E51" w:rsidP="00164F58">
      <w:pPr>
        <w:pStyle w:val="Corpsdetexte"/>
        <w:spacing w:after="3360" w:line="280" w:lineRule="auto"/>
        <w:ind w:left="252" w:right="38"/>
      </w:pPr>
      <w:r>
        <w:t>1/ Please give your two main reasons for wishing to be considered for the Master</w:t>
      </w:r>
      <w:r w:rsidR="00D86A46">
        <w:t xml:space="preserve">’s program </w:t>
      </w:r>
      <w:r w:rsidR="004211D8">
        <w:t>in Urban Agriculture &amp; Green Cities</w:t>
      </w:r>
      <w:r>
        <w:t>.</w:t>
      </w:r>
    </w:p>
    <w:p w:rsidR="00164F58" w:rsidRDefault="00055E51" w:rsidP="00164F58">
      <w:pPr>
        <w:pStyle w:val="Corpsdetexte"/>
        <w:spacing w:after="3360" w:line="280" w:lineRule="auto"/>
        <w:ind w:left="252" w:right="38"/>
      </w:pPr>
      <w:r>
        <w:t>2a/ Please describe the milestones in your career to date, and say how this Master</w:t>
      </w:r>
      <w:r w:rsidR="00D86A46">
        <w:t>’</w:t>
      </w:r>
      <w:r>
        <w:t>s degree qualification fits into your future career plan.</w:t>
      </w:r>
    </w:p>
    <w:p w:rsidR="00DC0FF2" w:rsidRDefault="00055E51" w:rsidP="00164F58">
      <w:pPr>
        <w:pStyle w:val="Corpsdetexte"/>
        <w:spacing w:after="3360" w:line="280" w:lineRule="auto"/>
        <w:ind w:left="252" w:right="38"/>
      </w:pPr>
      <w:r>
        <w:lastRenderedPageBreak/>
        <w:t>2b/ Please give details of the aspects of your studies that are most relevant to this Master</w:t>
      </w:r>
      <w:r w:rsidR="00D86A46">
        <w:t>’s program.</w:t>
      </w:r>
      <w:r>
        <w:t xml:space="preserve"> How does this Master</w:t>
      </w:r>
      <w:r w:rsidR="00D86A46">
        <w:t>’</w:t>
      </w:r>
      <w:r>
        <w:t>s degree qualification fit into your career plan?</w:t>
      </w:r>
    </w:p>
    <w:p w:rsidR="00DC0FF2" w:rsidRPr="00164F58" w:rsidRDefault="00055E51" w:rsidP="00164F58">
      <w:pPr>
        <w:pStyle w:val="Corpsdetexte"/>
        <w:spacing w:after="3360"/>
        <w:ind w:left="112" w:right="38"/>
      </w:pPr>
      <w:r>
        <w:t xml:space="preserve">3/ </w:t>
      </w:r>
      <w:proofErr w:type="gramStart"/>
      <w:r>
        <w:t>What</w:t>
      </w:r>
      <w:proofErr w:type="gramEnd"/>
      <w:r>
        <w:t xml:space="preserve"> type of job do you envisage for yourself later on?</w:t>
      </w:r>
    </w:p>
    <w:p w:rsidR="00DC0FF2" w:rsidRPr="00164F58" w:rsidRDefault="00055E51" w:rsidP="00164F58">
      <w:pPr>
        <w:pStyle w:val="Corpsdetexte"/>
        <w:spacing w:before="37" w:after="3360"/>
        <w:ind w:left="112" w:right="38"/>
      </w:pPr>
      <w:r>
        <w:t xml:space="preserve">4/ </w:t>
      </w:r>
      <w:proofErr w:type="gramStart"/>
      <w:r>
        <w:t>Which</w:t>
      </w:r>
      <w:proofErr w:type="gramEnd"/>
      <w:r>
        <w:t xml:space="preserve"> companies would you like to work for? Please explain why.</w:t>
      </w:r>
    </w:p>
    <w:p w:rsidR="00164F58" w:rsidRDefault="00055E51" w:rsidP="00164F58">
      <w:pPr>
        <w:pStyle w:val="Corpsdetexte"/>
        <w:spacing w:after="3360" w:line="278" w:lineRule="auto"/>
        <w:ind w:left="112" w:right="38"/>
      </w:pPr>
      <w:r>
        <w:t>5/ If you are not a French national, do you know of any French companies operating in your country of origin? (Please list them.)</w:t>
      </w:r>
    </w:p>
    <w:p w:rsidR="00DC0FF2" w:rsidRDefault="00055E51" w:rsidP="00164F58">
      <w:pPr>
        <w:pStyle w:val="Corpsdetexte"/>
        <w:spacing w:after="3360" w:line="278" w:lineRule="auto"/>
        <w:ind w:left="112" w:right="38"/>
      </w:pPr>
      <w:r>
        <w:lastRenderedPageBreak/>
        <w:t>6/ How did you hear of this Master</w:t>
      </w:r>
      <w:r w:rsidR="00D86A46">
        <w:t>’</w:t>
      </w:r>
      <w:r>
        <w:t>s program?</w:t>
      </w:r>
    </w:p>
    <w:p w:rsidR="00511AC8" w:rsidRPr="00164F58" w:rsidRDefault="00055E51" w:rsidP="00164F58">
      <w:pPr>
        <w:pStyle w:val="Corpsdetexte"/>
        <w:ind w:left="112" w:right="38"/>
      </w:pPr>
      <w:r>
        <w:t>7/ Are you considering any other study p</w:t>
      </w:r>
      <w:r w:rsidR="00D86A46">
        <w:t>rogram</w:t>
      </w:r>
      <w:r>
        <w:t>s? If so, please give details.</w:t>
      </w:r>
      <w:r w:rsidR="00511AC8">
        <w:rPr>
          <w:sz w:val="19"/>
        </w:rPr>
        <w:br w:type="page"/>
      </w:r>
    </w:p>
    <w:p w:rsidR="00DC0FF2" w:rsidRDefault="000425D5" w:rsidP="000E75B3">
      <w:pPr>
        <w:pStyle w:val="Corpsdetexte"/>
        <w:ind w:left="120" w:right="38"/>
        <w:rPr>
          <w:b w:val="0"/>
        </w:rPr>
      </w:pPr>
      <w:r w:rsidRPr="000425D5">
        <w:rPr>
          <w:b w:val="0"/>
          <w:noProof/>
          <w:lang w:val="fr-FR" w:eastAsia="fr-FR"/>
        </w:rPr>
        <w:lastRenderedPageBreak/>
        <w:drawing>
          <wp:inline distT="0" distB="0" distL="0" distR="0" wp14:anchorId="38911014" wp14:editId="30229F97">
            <wp:extent cx="1981200" cy="783265"/>
            <wp:effectExtent l="0" t="0" r="0" b="0"/>
            <wp:docPr id="4" name="Image 4" descr="C:\Users\a.benothmen\Pictures\UNILASAL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.benothmen\Pictures\UNILASALL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321" cy="787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25D5" w:rsidRDefault="00AA4C1F" w:rsidP="000E75B3">
      <w:pPr>
        <w:pStyle w:val="Corpsdetexte"/>
        <w:ind w:left="120" w:right="38"/>
        <w:rPr>
          <w:b w:val="0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B5132E8" wp14:editId="351AB9F6">
                <wp:simplePos x="0" y="0"/>
                <wp:positionH relativeFrom="column">
                  <wp:posOffset>428625</wp:posOffset>
                </wp:positionH>
                <wp:positionV relativeFrom="paragraph">
                  <wp:posOffset>150495</wp:posOffset>
                </wp:positionV>
                <wp:extent cx="6109970" cy="471805"/>
                <wp:effectExtent l="19050" t="19050" r="43180" b="62865"/>
                <wp:wrapSquare wrapText="bothSides"/>
                <wp:docPr id="5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9970" cy="471805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0425D5" w:rsidRPr="000425D5" w:rsidRDefault="000425D5" w:rsidP="000425D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425D5">
                              <w:rPr>
                                <w:b/>
                              </w:rPr>
                              <w:t>Application form</w:t>
                            </w:r>
                          </w:p>
                          <w:p w:rsidR="000425D5" w:rsidRPr="000425D5" w:rsidRDefault="000425D5" w:rsidP="000425D5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425D5">
                              <w:rPr>
                                <w:b/>
                              </w:rPr>
                              <w:t xml:space="preserve">MSc </w:t>
                            </w:r>
                            <w:r w:rsidR="00A60A23">
                              <w:rPr>
                                <w:b/>
                              </w:rPr>
                              <w:t>Ag &amp; Food Data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5132E8" id="Zone de texte 2" o:spid="_x0000_s1027" type="#_x0000_t202" style="position:absolute;left:0;text-align:left;margin-left:33.75pt;margin-top:11.85pt;width:481.1pt;height:37.15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" fillcolor="#83b81a [3215]" strokecolor="#f2f2f2 [3041]" strokeweight="3pt">
                <v:shadow on="t" color="#320831 [1606]" opacity=".5" offset="1pt"/>
                <v:textbox style="mso-fit-shape-to-text:t">
                  <w:txbxContent>
                    <w:p w:rsidR="000425D5" w:rsidRPr="000425D5" w:rsidRDefault="000425D5" w:rsidP="000425D5">
                      <w:pPr>
                        <w:jc w:val="center"/>
                        <w:rPr>
                          <w:b/>
                        </w:rPr>
                      </w:pPr>
                      <w:r w:rsidRPr="000425D5">
                        <w:rPr>
                          <w:b/>
                        </w:rPr>
                        <w:t>Application form</w:t>
                      </w:r>
                    </w:p>
                    <w:p w:rsidR="000425D5" w:rsidRPr="000425D5" w:rsidRDefault="000425D5" w:rsidP="000425D5">
                      <w:pPr>
                        <w:jc w:val="center"/>
                        <w:rPr>
                          <w:b/>
                        </w:rPr>
                      </w:pPr>
                      <w:r w:rsidRPr="000425D5">
                        <w:rPr>
                          <w:b/>
                        </w:rPr>
                        <w:t xml:space="preserve">MSc </w:t>
                      </w:r>
                      <w:r w:rsidR="00A60A23">
                        <w:rPr>
                          <w:b/>
                        </w:rPr>
                        <w:t>Ag &amp; Food Data Manag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  <w:rPr>
          <w:sz w:val="16"/>
        </w:rPr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spacing w:before="10"/>
        <w:ind w:right="38"/>
        <w:rPr>
          <w:sz w:val="17"/>
        </w:rPr>
      </w:pPr>
    </w:p>
    <w:p w:rsidR="00DC0FF2" w:rsidRDefault="00055E51" w:rsidP="000E75B3">
      <w:pPr>
        <w:pStyle w:val="Corpsdetexte"/>
        <w:ind w:left="120" w:right="38"/>
      </w:pPr>
      <w:r>
        <w:rPr>
          <w:u w:val="single"/>
        </w:rPr>
        <w:t>For your application to be complete, you must also submit:</w:t>
      </w:r>
    </w:p>
    <w:p w:rsidR="00DC0FF2" w:rsidRDefault="00DC0FF2" w:rsidP="000E75B3">
      <w:pPr>
        <w:pStyle w:val="Corpsdetexte"/>
        <w:spacing w:before="11"/>
        <w:ind w:right="38"/>
        <w:rPr>
          <w:sz w:val="14"/>
        </w:rPr>
      </w:pPr>
    </w:p>
    <w:p w:rsidR="00DC0FF2" w:rsidRPr="00187381" w:rsidRDefault="007A514D" w:rsidP="00187381">
      <w:pPr>
        <w:tabs>
          <w:tab w:val="left" w:pos="1048"/>
          <w:tab w:val="left" w:pos="1049"/>
        </w:tabs>
        <w:spacing w:before="61"/>
        <w:ind w:left="688" w:right="38"/>
        <w:rPr>
          <w:rFonts w:ascii="Wingdings"/>
          <w:sz w:val="20"/>
        </w:rPr>
      </w:pPr>
      <w:sdt>
        <w:sdtPr>
          <w:rPr>
            <w:sz w:val="20"/>
          </w:rPr>
          <w:id w:val="-1958782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Photocopies of certificates or transcripts for higher education level or continuing education qualifications</w:t>
      </w:r>
      <w:r w:rsidR="00055E51" w:rsidRPr="00187381">
        <w:rPr>
          <w:spacing w:val="-9"/>
          <w:sz w:val="20"/>
        </w:rPr>
        <w:t xml:space="preserve"> </w:t>
      </w:r>
      <w:r w:rsidR="00055E51" w:rsidRPr="00187381">
        <w:rPr>
          <w:sz w:val="20"/>
        </w:rPr>
        <w:t>awarded</w:t>
      </w:r>
    </w:p>
    <w:p w:rsidR="00DC0FF2" w:rsidRPr="00187381" w:rsidRDefault="007A514D" w:rsidP="00187381">
      <w:pPr>
        <w:tabs>
          <w:tab w:val="left" w:pos="1048"/>
          <w:tab w:val="left" w:pos="1049"/>
        </w:tabs>
        <w:ind w:left="688" w:right="38"/>
        <w:rPr>
          <w:rFonts w:ascii="Wingdings"/>
          <w:sz w:val="20"/>
        </w:rPr>
      </w:pPr>
      <w:sdt>
        <w:sdtPr>
          <w:rPr>
            <w:sz w:val="20"/>
          </w:rPr>
          <w:id w:val="-1658992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 xml:space="preserve">An official document certifying European level B2 standard in English </w:t>
      </w:r>
      <w:r w:rsidR="00055E51" w:rsidRPr="00187381">
        <w:rPr>
          <w:sz w:val="16"/>
        </w:rPr>
        <w:t xml:space="preserve">(min TOEIC 785 points or min BULATS 70 points TOEFL </w:t>
      </w:r>
      <w:proofErr w:type="spellStart"/>
      <w:r w:rsidR="00055E51" w:rsidRPr="00187381">
        <w:rPr>
          <w:sz w:val="16"/>
        </w:rPr>
        <w:t>Ibt</w:t>
      </w:r>
      <w:proofErr w:type="spellEnd"/>
      <w:r w:rsidR="00055E51" w:rsidRPr="00187381">
        <w:rPr>
          <w:sz w:val="16"/>
        </w:rPr>
        <w:t xml:space="preserve"> 80 TOEFL </w:t>
      </w:r>
      <w:proofErr w:type="spellStart"/>
      <w:r w:rsidR="00055E51" w:rsidRPr="00187381">
        <w:rPr>
          <w:sz w:val="16"/>
        </w:rPr>
        <w:t>Pbt</w:t>
      </w:r>
      <w:proofErr w:type="spellEnd"/>
      <w:r w:rsidR="00055E51" w:rsidRPr="00187381">
        <w:rPr>
          <w:sz w:val="16"/>
        </w:rPr>
        <w:t xml:space="preserve"> 503) (</w:t>
      </w:r>
      <w:r w:rsidR="00055E51" w:rsidRPr="00187381">
        <w:rPr>
          <w:sz w:val="20"/>
        </w:rPr>
        <w:t>Except for students from English-speaking</w:t>
      </w:r>
      <w:r w:rsidR="00055E51" w:rsidRPr="00187381">
        <w:rPr>
          <w:spacing w:val="-33"/>
          <w:sz w:val="20"/>
        </w:rPr>
        <w:t xml:space="preserve"> </w:t>
      </w:r>
      <w:r w:rsidR="00055E51" w:rsidRPr="00187381">
        <w:rPr>
          <w:sz w:val="20"/>
        </w:rPr>
        <w:t>countries)</w:t>
      </w:r>
    </w:p>
    <w:p w:rsidR="00DC0FF2" w:rsidRPr="00187381" w:rsidRDefault="007A514D" w:rsidP="00187381">
      <w:pPr>
        <w:tabs>
          <w:tab w:val="left" w:pos="1048"/>
          <w:tab w:val="left" w:pos="1049"/>
        </w:tabs>
        <w:spacing w:line="245" w:lineRule="exact"/>
        <w:ind w:left="688" w:right="38"/>
        <w:rPr>
          <w:rFonts w:ascii="Wingdings"/>
          <w:sz w:val="20"/>
        </w:rPr>
      </w:pPr>
      <w:sdt>
        <w:sdtPr>
          <w:rPr>
            <w:sz w:val="20"/>
          </w:rPr>
          <w:id w:val="-1196464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1 copy of your</w:t>
      </w:r>
      <w:r w:rsidR="00055E51" w:rsidRPr="00187381">
        <w:rPr>
          <w:spacing w:val="-11"/>
          <w:sz w:val="20"/>
        </w:rPr>
        <w:t xml:space="preserve"> </w:t>
      </w:r>
      <w:r w:rsidR="00055E51" w:rsidRPr="00187381">
        <w:rPr>
          <w:sz w:val="20"/>
        </w:rPr>
        <w:t>CV</w:t>
      </w:r>
    </w:p>
    <w:p w:rsidR="00DC0FF2" w:rsidRPr="00187381" w:rsidRDefault="007A514D" w:rsidP="00187381">
      <w:pPr>
        <w:tabs>
          <w:tab w:val="left" w:pos="1048"/>
          <w:tab w:val="left" w:pos="1049"/>
        </w:tabs>
        <w:spacing w:line="245" w:lineRule="exact"/>
        <w:ind w:left="688" w:right="38"/>
        <w:rPr>
          <w:rFonts w:ascii="Wingdings"/>
          <w:sz w:val="20"/>
        </w:rPr>
      </w:pPr>
      <w:sdt>
        <w:sdtPr>
          <w:rPr>
            <w:sz w:val="20"/>
          </w:rPr>
          <w:id w:val="1810277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1 identity</w:t>
      </w:r>
      <w:r w:rsidR="00055E51" w:rsidRPr="00187381">
        <w:rPr>
          <w:spacing w:val="-4"/>
          <w:sz w:val="20"/>
        </w:rPr>
        <w:t xml:space="preserve"> </w:t>
      </w:r>
      <w:r w:rsidR="00055E51" w:rsidRPr="00187381">
        <w:rPr>
          <w:sz w:val="20"/>
        </w:rPr>
        <w:t>photo</w:t>
      </w:r>
    </w:p>
    <w:p w:rsidR="00DC0FF2" w:rsidRPr="00187381" w:rsidRDefault="007A514D" w:rsidP="00187381">
      <w:pPr>
        <w:tabs>
          <w:tab w:val="left" w:pos="1048"/>
          <w:tab w:val="left" w:pos="1049"/>
        </w:tabs>
        <w:ind w:left="688" w:right="38"/>
        <w:rPr>
          <w:rFonts w:ascii="Wingdings"/>
          <w:sz w:val="20"/>
        </w:rPr>
      </w:pPr>
      <w:sdt>
        <w:sdtPr>
          <w:rPr>
            <w:sz w:val="20"/>
          </w:rPr>
          <w:id w:val="1275367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A photocopy of your identity card or</w:t>
      </w:r>
      <w:r w:rsidR="00055E51" w:rsidRPr="00187381">
        <w:rPr>
          <w:spacing w:val="-17"/>
          <w:sz w:val="20"/>
        </w:rPr>
        <w:t xml:space="preserve"> </w:t>
      </w:r>
      <w:r w:rsidR="00055E51" w:rsidRPr="00187381">
        <w:rPr>
          <w:sz w:val="20"/>
        </w:rPr>
        <w:t>passport</w:t>
      </w:r>
    </w:p>
    <w:p w:rsidR="00DC0FF2" w:rsidRPr="00187381" w:rsidRDefault="007A514D" w:rsidP="00187381">
      <w:pPr>
        <w:tabs>
          <w:tab w:val="left" w:pos="1049"/>
        </w:tabs>
        <w:spacing w:before="2" w:line="245" w:lineRule="exact"/>
        <w:ind w:left="688" w:right="38"/>
        <w:rPr>
          <w:rFonts w:ascii="Wingdings" w:hAnsi="Wingdings"/>
          <w:sz w:val="16"/>
        </w:rPr>
      </w:pPr>
      <w:sdt>
        <w:sdtPr>
          <w:rPr>
            <w:sz w:val="20"/>
          </w:rPr>
          <w:id w:val="1717782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2 references</w:t>
      </w:r>
      <w:r w:rsidR="00055E51" w:rsidRPr="00187381">
        <w:rPr>
          <w:spacing w:val="-35"/>
          <w:sz w:val="20"/>
        </w:rPr>
        <w:t xml:space="preserve"> </w:t>
      </w:r>
      <w:r w:rsidR="00055E51" w:rsidRPr="00187381">
        <w:rPr>
          <w:sz w:val="16"/>
        </w:rPr>
        <w:t>(mandatory for both students and people in employment) – translated into French or English</w:t>
      </w:r>
    </w:p>
    <w:p w:rsidR="00DC0FF2" w:rsidRPr="00187381" w:rsidRDefault="007A514D" w:rsidP="00187381">
      <w:pPr>
        <w:tabs>
          <w:tab w:val="left" w:pos="1049"/>
        </w:tabs>
        <w:spacing w:line="245" w:lineRule="exact"/>
        <w:ind w:left="688" w:right="38"/>
        <w:rPr>
          <w:rFonts w:ascii="Wingdings"/>
          <w:sz w:val="16"/>
        </w:rPr>
      </w:pPr>
      <w:sdt>
        <w:sdtPr>
          <w:rPr>
            <w:sz w:val="20"/>
          </w:rPr>
          <w:id w:val="1784838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738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187381">
        <w:rPr>
          <w:sz w:val="20"/>
        </w:rPr>
        <w:t xml:space="preserve"> </w:t>
      </w:r>
      <w:r w:rsidR="00055E51" w:rsidRPr="00187381">
        <w:rPr>
          <w:sz w:val="20"/>
        </w:rPr>
        <w:t>A photocopy of your family record book or birth</w:t>
      </w:r>
      <w:r w:rsidR="00055E51" w:rsidRPr="00187381">
        <w:rPr>
          <w:spacing w:val="-14"/>
          <w:sz w:val="20"/>
        </w:rPr>
        <w:t xml:space="preserve"> </w:t>
      </w:r>
      <w:r w:rsidR="00055E51" w:rsidRPr="00187381">
        <w:rPr>
          <w:sz w:val="20"/>
        </w:rPr>
        <w:t>certificate</w:t>
      </w:r>
    </w:p>
    <w:p w:rsidR="00DC0FF2" w:rsidRDefault="00DC0FF2" w:rsidP="000E75B3">
      <w:pPr>
        <w:pStyle w:val="Corpsdetexte"/>
        <w:ind w:right="38"/>
        <w:rPr>
          <w:b w:val="0"/>
        </w:rPr>
      </w:pPr>
    </w:p>
    <w:p w:rsidR="00DC0FF2" w:rsidRDefault="00DC0FF2" w:rsidP="000E75B3">
      <w:pPr>
        <w:pStyle w:val="Corpsdetexte"/>
        <w:ind w:right="38"/>
        <w:rPr>
          <w:b w:val="0"/>
        </w:rPr>
      </w:pPr>
    </w:p>
    <w:p w:rsidR="00DC0FF2" w:rsidRDefault="00DC0FF2" w:rsidP="000E75B3">
      <w:pPr>
        <w:pStyle w:val="Corpsdetexte"/>
        <w:spacing w:before="8"/>
        <w:ind w:right="38"/>
        <w:rPr>
          <w:b w:val="0"/>
          <w:sz w:val="19"/>
        </w:rPr>
      </w:pPr>
    </w:p>
    <w:p w:rsidR="00DC0FF2" w:rsidRDefault="00055E51" w:rsidP="000E75B3">
      <w:pPr>
        <w:ind w:left="120" w:right="38"/>
        <w:jc w:val="both"/>
        <w:rPr>
          <w:sz w:val="20"/>
        </w:rPr>
      </w:pPr>
      <w:r>
        <w:rPr>
          <w:rFonts w:ascii="Wingdings" w:hAnsi="Wingdings"/>
          <w:sz w:val="20"/>
        </w:rPr>
        <w:t></w:t>
      </w:r>
      <w:r>
        <w:rPr>
          <w:rFonts w:ascii="Times New Roman" w:hAnsi="Times New Roman"/>
          <w:sz w:val="20"/>
        </w:rPr>
        <w:t xml:space="preserve"> </w:t>
      </w:r>
      <w:r>
        <w:rPr>
          <w:sz w:val="20"/>
        </w:rPr>
        <w:t>Applications and all accompanyi</w:t>
      </w:r>
      <w:r w:rsidR="00187381">
        <w:rPr>
          <w:sz w:val="20"/>
        </w:rPr>
        <w:t>ng documents should be returned</w:t>
      </w:r>
      <w:r>
        <w:rPr>
          <w:sz w:val="20"/>
        </w:rPr>
        <w:t>:</w:t>
      </w:r>
    </w:p>
    <w:p w:rsidR="00DC0FF2" w:rsidRDefault="00055E51" w:rsidP="000E75B3">
      <w:pPr>
        <w:spacing w:before="4"/>
        <w:ind w:left="120" w:right="38"/>
        <w:jc w:val="both"/>
        <w:rPr>
          <w:sz w:val="20"/>
        </w:rPr>
      </w:pPr>
      <w:proofErr w:type="gramStart"/>
      <w:r>
        <w:rPr>
          <w:b/>
          <w:sz w:val="20"/>
          <w:u w:val="single"/>
        </w:rPr>
        <w:t>via</w:t>
      </w:r>
      <w:proofErr w:type="gramEnd"/>
      <w:r>
        <w:rPr>
          <w:b/>
          <w:sz w:val="20"/>
          <w:u w:val="single"/>
        </w:rPr>
        <w:t xml:space="preserve"> email to: </w:t>
      </w:r>
      <w:r w:rsidR="00F34CB0">
        <w:rPr>
          <w:color w:val="0000FF"/>
          <w:sz w:val="20"/>
          <w:u w:val="single" w:color="0000FF"/>
        </w:rPr>
        <w:t>celine.</w:t>
      </w:r>
      <w:r w:rsidR="00A60A23">
        <w:rPr>
          <w:color w:val="0000FF"/>
          <w:sz w:val="20"/>
          <w:u w:val="single" w:color="0000FF"/>
        </w:rPr>
        <w:t>jacquemoire</w:t>
      </w:r>
      <w:r w:rsidR="0000423E">
        <w:rPr>
          <w:color w:val="0000FF"/>
          <w:sz w:val="20"/>
          <w:u w:val="single" w:color="0000FF"/>
        </w:rPr>
        <w:t>@unilasalle.fr</w:t>
      </w:r>
    </w:p>
    <w:p w:rsidR="00DC0FF2" w:rsidRDefault="00055E51" w:rsidP="000E75B3">
      <w:pPr>
        <w:pStyle w:val="Corpsdetexte"/>
        <w:tabs>
          <w:tab w:val="left" w:pos="2246"/>
        </w:tabs>
        <w:spacing w:before="122"/>
        <w:ind w:left="2246" w:right="38" w:hanging="2127"/>
      </w:pPr>
      <w:proofErr w:type="gramStart"/>
      <w:r>
        <w:t>or</w:t>
      </w:r>
      <w:proofErr w:type="gramEnd"/>
      <w:r>
        <w:t xml:space="preserve"> by</w:t>
      </w:r>
      <w:r>
        <w:rPr>
          <w:spacing w:val="-4"/>
        </w:rPr>
        <w:t xml:space="preserve"> </w:t>
      </w:r>
      <w:r>
        <w:t>post</w:t>
      </w:r>
      <w:r>
        <w:rPr>
          <w:spacing w:val="-2"/>
        </w:rPr>
        <w:t xml:space="preserve"> </w:t>
      </w:r>
      <w:r>
        <w:t>to:</w:t>
      </w:r>
      <w:r>
        <w:tab/>
      </w:r>
      <w:r w:rsidR="00F0503F">
        <w:t xml:space="preserve">UniLaSalle Rouen </w:t>
      </w:r>
    </w:p>
    <w:p w:rsidR="00F0503F" w:rsidRDefault="00F0503F" w:rsidP="000E75B3">
      <w:pPr>
        <w:pStyle w:val="Corpsdetexte"/>
        <w:ind w:left="2246" w:right="38"/>
        <w:rPr>
          <w:lang w:val="fr-FR"/>
        </w:rPr>
      </w:pPr>
      <w:r>
        <w:rPr>
          <w:lang w:val="fr-FR"/>
        </w:rPr>
        <w:t xml:space="preserve">Service Admission </w:t>
      </w:r>
    </w:p>
    <w:p w:rsidR="00F0503F" w:rsidRDefault="00F0503F" w:rsidP="000E75B3">
      <w:pPr>
        <w:pStyle w:val="Corpsdetexte"/>
        <w:ind w:left="2246" w:right="38"/>
        <w:rPr>
          <w:lang w:val="fr-FR"/>
        </w:rPr>
      </w:pPr>
      <w:r>
        <w:rPr>
          <w:lang w:val="fr-FR"/>
        </w:rPr>
        <w:t xml:space="preserve">3, rue de </w:t>
      </w:r>
      <w:proofErr w:type="spellStart"/>
      <w:r>
        <w:rPr>
          <w:lang w:val="fr-FR"/>
        </w:rPr>
        <w:t>Tronquet</w:t>
      </w:r>
      <w:proofErr w:type="spellEnd"/>
      <w:r>
        <w:rPr>
          <w:lang w:val="fr-FR"/>
        </w:rPr>
        <w:t xml:space="preserve"> </w:t>
      </w:r>
    </w:p>
    <w:p w:rsidR="00F0503F" w:rsidRDefault="00F0503F" w:rsidP="000E75B3">
      <w:pPr>
        <w:pStyle w:val="Corpsdetexte"/>
        <w:ind w:left="2246" w:right="38"/>
        <w:rPr>
          <w:lang w:val="fr-FR"/>
        </w:rPr>
      </w:pPr>
      <w:r>
        <w:rPr>
          <w:lang w:val="fr-FR"/>
        </w:rPr>
        <w:t xml:space="preserve">76130, Mont Saint Aignan </w:t>
      </w:r>
    </w:p>
    <w:p w:rsidR="00DC0FF2" w:rsidRPr="00187381" w:rsidRDefault="00055E51" w:rsidP="000E75B3">
      <w:pPr>
        <w:pStyle w:val="Corpsdetexte"/>
        <w:ind w:left="2246" w:right="38"/>
      </w:pPr>
      <w:r w:rsidRPr="00187381">
        <w:t>France</w:t>
      </w:r>
    </w:p>
    <w:p w:rsidR="00DC0FF2" w:rsidRPr="00187381" w:rsidRDefault="00DC0FF2" w:rsidP="000E75B3">
      <w:pPr>
        <w:pStyle w:val="Corpsdetexte"/>
        <w:spacing w:before="1"/>
        <w:ind w:right="38"/>
      </w:pPr>
    </w:p>
    <w:p w:rsidR="00DC0FF2" w:rsidRDefault="00055E51" w:rsidP="00187381">
      <w:pPr>
        <w:pStyle w:val="Paragraphedeliste"/>
        <w:tabs>
          <w:tab w:val="left" w:pos="1049"/>
        </w:tabs>
        <w:ind w:right="38" w:firstLine="0"/>
        <w:rPr>
          <w:b/>
        </w:rPr>
      </w:pPr>
      <w:r w:rsidRPr="00F0503F">
        <w:rPr>
          <w:sz w:val="20"/>
        </w:rPr>
        <w:t xml:space="preserve">Application deadlines: </w:t>
      </w:r>
      <w:r w:rsidR="00FA54CF">
        <w:rPr>
          <w:sz w:val="20"/>
        </w:rPr>
        <w:t>January 26</w:t>
      </w:r>
      <w:r w:rsidR="00F0503F" w:rsidRPr="00F0503F">
        <w:rPr>
          <w:sz w:val="20"/>
          <w:vertAlign w:val="superscript"/>
        </w:rPr>
        <w:t>th</w:t>
      </w:r>
      <w:r w:rsidR="00F0503F" w:rsidRPr="00F0503F">
        <w:rPr>
          <w:sz w:val="20"/>
        </w:rPr>
        <w:t xml:space="preserve">, </w:t>
      </w:r>
      <w:proofErr w:type="gramStart"/>
      <w:r w:rsidR="00FA54CF">
        <w:rPr>
          <w:sz w:val="20"/>
        </w:rPr>
        <w:t xml:space="preserve">March </w:t>
      </w:r>
      <w:r w:rsidR="00F0503F" w:rsidRPr="00F0503F">
        <w:rPr>
          <w:sz w:val="20"/>
        </w:rPr>
        <w:t xml:space="preserve"> </w:t>
      </w:r>
      <w:r w:rsidR="00FA54CF">
        <w:rPr>
          <w:sz w:val="20"/>
        </w:rPr>
        <w:t>3</w:t>
      </w:r>
      <w:r w:rsidR="00FA54CF">
        <w:rPr>
          <w:sz w:val="20"/>
          <w:vertAlign w:val="superscript"/>
        </w:rPr>
        <w:t>rd</w:t>
      </w:r>
      <w:proofErr w:type="gramEnd"/>
      <w:r w:rsidR="00187381">
        <w:rPr>
          <w:sz w:val="20"/>
        </w:rPr>
        <w:t xml:space="preserve">, </w:t>
      </w:r>
      <w:r w:rsidR="00FA54CF">
        <w:rPr>
          <w:sz w:val="20"/>
        </w:rPr>
        <w:t>June 1</w:t>
      </w:r>
      <w:r w:rsidR="00FA54CF" w:rsidRPr="00FA54CF">
        <w:rPr>
          <w:sz w:val="20"/>
          <w:vertAlign w:val="superscript"/>
        </w:rPr>
        <w:t>st</w:t>
      </w:r>
      <w:r w:rsidR="00FA54CF">
        <w:rPr>
          <w:sz w:val="20"/>
        </w:rPr>
        <w:t xml:space="preserve"> </w:t>
      </w:r>
      <w:r w:rsidR="000641C4">
        <w:rPr>
          <w:sz w:val="20"/>
        </w:rPr>
        <w:t>2021</w:t>
      </w:r>
    </w:p>
    <w:p w:rsidR="00DC0FF2" w:rsidRDefault="00DC0FF2" w:rsidP="000E75B3">
      <w:pPr>
        <w:pStyle w:val="Corpsdetexte"/>
        <w:spacing w:before="10"/>
        <w:ind w:right="38"/>
        <w:rPr>
          <w:b w:val="0"/>
          <w:sz w:val="19"/>
        </w:rPr>
      </w:pPr>
    </w:p>
    <w:p w:rsidR="00DC0FF2" w:rsidRDefault="00055E51" w:rsidP="000E75B3">
      <w:pPr>
        <w:ind w:left="119" w:right="38"/>
        <w:jc w:val="both"/>
        <w:rPr>
          <w:sz w:val="20"/>
        </w:rPr>
      </w:pPr>
      <w:r>
        <w:rPr>
          <w:sz w:val="20"/>
        </w:rPr>
        <w:t>Please allow enough time to obtain your visa, if applicable. You should make the relevant enquiries with the authorities concerned (for example Campus France).</w:t>
      </w:r>
    </w:p>
    <w:p w:rsidR="00DC0FF2" w:rsidRDefault="00DC0FF2" w:rsidP="000E75B3">
      <w:pPr>
        <w:pStyle w:val="Corpsdetexte"/>
        <w:spacing w:before="11"/>
        <w:ind w:right="38"/>
        <w:rPr>
          <w:b w:val="0"/>
          <w:sz w:val="19"/>
        </w:rPr>
      </w:pPr>
    </w:p>
    <w:p w:rsidR="00DC0FF2" w:rsidRDefault="00F0503F" w:rsidP="000E75B3">
      <w:pPr>
        <w:ind w:left="119" w:right="38"/>
        <w:jc w:val="both"/>
        <w:rPr>
          <w:sz w:val="20"/>
        </w:rPr>
      </w:pPr>
      <w:r>
        <w:rPr>
          <w:sz w:val="20"/>
        </w:rPr>
        <w:t>UniLaSalle</w:t>
      </w:r>
      <w:r w:rsidR="00055E51">
        <w:rPr>
          <w:sz w:val="20"/>
        </w:rPr>
        <w:t xml:space="preserve"> is happy to provide any documents you may need to complete your visa application (proof of address, certificate of pre-enrolment, etc.).</w:t>
      </w:r>
    </w:p>
    <w:p w:rsidR="00DC0FF2" w:rsidRDefault="00DC0FF2" w:rsidP="000E75B3">
      <w:pPr>
        <w:pStyle w:val="Corpsdetexte"/>
        <w:ind w:right="38"/>
        <w:rPr>
          <w:b w:val="0"/>
        </w:rPr>
      </w:pPr>
    </w:p>
    <w:p w:rsidR="00DC0FF2" w:rsidRDefault="00DC0FF2" w:rsidP="000E75B3">
      <w:pPr>
        <w:pStyle w:val="Corpsdetexte"/>
        <w:spacing w:before="1"/>
        <w:ind w:right="38"/>
        <w:rPr>
          <w:b w:val="0"/>
        </w:rPr>
      </w:pPr>
    </w:p>
    <w:p w:rsidR="00DC0FF2" w:rsidRDefault="00055E51" w:rsidP="000E75B3">
      <w:pPr>
        <w:ind w:left="119" w:right="38"/>
        <w:jc w:val="both"/>
        <w:rPr>
          <w:sz w:val="20"/>
        </w:rPr>
      </w:pPr>
      <w:r>
        <w:rPr>
          <w:b/>
          <w:sz w:val="16"/>
        </w:rPr>
        <w:t xml:space="preserve">IMPORTANT: </w:t>
      </w:r>
      <w:r>
        <w:rPr>
          <w:sz w:val="20"/>
        </w:rPr>
        <w:t>We require you to have adequate insurance cover for your journey and any repatriation, hospitali</w:t>
      </w:r>
      <w:r w:rsidR="00A212F6">
        <w:rPr>
          <w:sz w:val="20"/>
        </w:rPr>
        <w:t>z</w:t>
      </w:r>
      <w:r>
        <w:rPr>
          <w:sz w:val="20"/>
        </w:rPr>
        <w:t xml:space="preserve">ation and medical expenses, at least for your first month of attendance at </w:t>
      </w:r>
      <w:r w:rsidR="00F0503F">
        <w:rPr>
          <w:sz w:val="20"/>
        </w:rPr>
        <w:t>UniLaSalle</w:t>
      </w:r>
      <w:r>
        <w:rPr>
          <w:sz w:val="20"/>
        </w:rPr>
        <w:t>, and to take out civil</w:t>
      </w:r>
      <w:bookmarkStart w:id="0" w:name="_GoBack"/>
      <w:bookmarkEnd w:id="0"/>
      <w:r>
        <w:rPr>
          <w:sz w:val="20"/>
        </w:rPr>
        <w:t xml:space="preserve"> liability insurance.</w:t>
      </w:r>
    </w:p>
    <w:p w:rsidR="00DC0FF2" w:rsidRDefault="00DC0FF2" w:rsidP="000E75B3">
      <w:pPr>
        <w:ind w:right="38"/>
        <w:jc w:val="both"/>
        <w:rPr>
          <w:sz w:val="20"/>
        </w:rPr>
        <w:sectPr w:rsidR="00DC0FF2" w:rsidSect="00F86D8D">
          <w:footerReference w:type="default" r:id="rId9"/>
          <w:pgSz w:w="11907" w:h="16840" w:code="9"/>
          <w:pgMar w:top="992" w:right="601" w:bottom="919" w:left="601" w:header="397" w:footer="567" w:gutter="0"/>
          <w:pgNumType w:start="1"/>
          <w:cols w:space="720"/>
        </w:sectPr>
      </w:pPr>
    </w:p>
    <w:p w:rsidR="00DC0FF2" w:rsidRDefault="002470B8" w:rsidP="005D16E0">
      <w:pPr>
        <w:pStyle w:val="Corpsdetexte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B3BDB6" w:themeFill="background2"/>
        <w:ind w:left="284" w:right="258"/>
        <w:jc w:val="center"/>
        <w:rPr>
          <w:b w:val="0"/>
        </w:rPr>
      </w:pPr>
      <w:proofErr w:type="gramStart"/>
      <w:r>
        <w:rPr>
          <w:b w:val="0"/>
        </w:rPr>
        <w:lastRenderedPageBreak/>
        <w:t>YOUR</w:t>
      </w:r>
      <w:proofErr w:type="gramEnd"/>
      <w:r>
        <w:rPr>
          <w:b w:val="0"/>
        </w:rPr>
        <w:t xml:space="preserve"> DETAILS</w:t>
      </w:r>
    </w:p>
    <w:p w:rsidR="00DC0FF2" w:rsidRDefault="00DC0FF2" w:rsidP="000E75B3">
      <w:pPr>
        <w:pStyle w:val="Corpsdetexte"/>
        <w:spacing w:before="6"/>
        <w:ind w:right="38"/>
        <w:rPr>
          <w:b w:val="0"/>
          <w:sz w:val="10"/>
        </w:rPr>
      </w:pPr>
    </w:p>
    <w:p w:rsidR="00DC0FF2" w:rsidRDefault="00055E51" w:rsidP="000E75B3">
      <w:pPr>
        <w:spacing w:before="67"/>
        <w:ind w:left="160" w:right="38"/>
        <w:rPr>
          <w:b/>
          <w:i/>
          <w:sz w:val="18"/>
        </w:rPr>
      </w:pPr>
      <w:r>
        <w:rPr>
          <w:b/>
          <w:i/>
          <w:sz w:val="18"/>
          <w:u w:val="single"/>
        </w:rPr>
        <w:t>Please write clearly and legibly.</w:t>
      </w:r>
    </w:p>
    <w:p w:rsidR="00DC0FF2" w:rsidRDefault="00AA4C1F" w:rsidP="000E75B3">
      <w:pPr>
        <w:pStyle w:val="Corpsdetexte"/>
        <w:ind w:right="38"/>
        <w:rPr>
          <w:i/>
          <w:sz w:val="17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5D5CD760" wp14:editId="4DBF62E1">
                <wp:simplePos x="0" y="0"/>
                <wp:positionH relativeFrom="page">
                  <wp:posOffset>438785</wp:posOffset>
                </wp:positionH>
                <wp:positionV relativeFrom="paragraph">
                  <wp:posOffset>163830</wp:posOffset>
                </wp:positionV>
                <wp:extent cx="6682740" cy="0"/>
                <wp:effectExtent l="10160" t="8890" r="12700" b="10160"/>
                <wp:wrapTopAndBottom/>
                <wp:docPr id="41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2740" cy="0"/>
                        </a:xfrm>
                        <a:prstGeom prst="line">
                          <a:avLst/>
                        </a:prstGeom>
                        <a:noFill/>
                        <a:ln w="121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0743B3" id="Line 46" o:spid="_x0000_s1026" style="position:absolute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12.9pt" to="560.7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" strokeweight=".33831mm">
                <w10:wrap type="topAndBottom" anchorx="page"/>
              </v:line>
            </w:pict>
          </mc:Fallback>
        </mc:AlternateContent>
      </w:r>
    </w:p>
    <w:p w:rsidR="00DC0FF2" w:rsidRDefault="00055E51" w:rsidP="000E75B3">
      <w:pPr>
        <w:tabs>
          <w:tab w:val="left" w:pos="2199"/>
        </w:tabs>
        <w:spacing w:before="115"/>
        <w:ind w:left="160" w:right="38"/>
        <w:rPr>
          <w:rFonts w:ascii="Wingdings" w:hAnsi="Wingdings"/>
          <w:sz w:val="20"/>
        </w:rPr>
      </w:pPr>
      <w:r>
        <w:rPr>
          <w:b/>
          <w:sz w:val="20"/>
        </w:rPr>
        <w:t>Title:</w:t>
      </w:r>
      <w:r>
        <w:rPr>
          <w:b/>
          <w:spacing w:val="-3"/>
          <w:sz w:val="20"/>
        </w:rPr>
        <w:t xml:space="preserve"> </w:t>
      </w:r>
      <w:proofErr w:type="spellStart"/>
      <w:r>
        <w:rPr>
          <w:sz w:val="20"/>
        </w:rPr>
        <w:t>Mr</w:t>
      </w:r>
      <w:proofErr w:type="spellEnd"/>
      <w:r>
        <w:rPr>
          <w:spacing w:val="-2"/>
          <w:sz w:val="20"/>
        </w:rPr>
        <w:t xml:space="preserve"> </w:t>
      </w:r>
      <w:r>
        <w:rPr>
          <w:rFonts w:ascii="Wingdings" w:hAnsi="Wingdings"/>
          <w:sz w:val="20"/>
        </w:rPr>
        <w:t></w:t>
      </w:r>
      <w:r>
        <w:rPr>
          <w:rFonts w:ascii="Times New Roman" w:hAnsi="Times New Roman"/>
          <w:sz w:val="20"/>
        </w:rPr>
        <w:tab/>
      </w:r>
      <w:proofErr w:type="spellStart"/>
      <w:r>
        <w:rPr>
          <w:sz w:val="20"/>
        </w:rPr>
        <w:t>Mrs</w:t>
      </w:r>
      <w:proofErr w:type="spellEnd"/>
      <w:r>
        <w:rPr>
          <w:spacing w:val="-3"/>
          <w:sz w:val="20"/>
        </w:rPr>
        <w:t xml:space="preserve"> </w:t>
      </w:r>
      <w:r>
        <w:rPr>
          <w:rFonts w:ascii="Wingdings" w:hAnsi="Wingdings"/>
          <w:sz w:val="20"/>
        </w:rPr>
        <w:t></w:t>
      </w:r>
    </w:p>
    <w:p w:rsidR="00DC0FF2" w:rsidRDefault="00DC0FF2" w:rsidP="000E75B3">
      <w:pPr>
        <w:pStyle w:val="Corpsdetexte"/>
        <w:spacing w:before="2"/>
        <w:ind w:right="38"/>
        <w:rPr>
          <w:rFonts w:ascii="Wingdings" w:hAnsi="Wingdings"/>
          <w:b w:val="0"/>
          <w:sz w:val="22"/>
        </w:rPr>
      </w:pPr>
    </w:p>
    <w:p w:rsidR="00DC0FF2" w:rsidRDefault="00055E51" w:rsidP="006D2B2E">
      <w:pPr>
        <w:pStyle w:val="Lignespointilles"/>
        <w:rPr>
          <w:sz w:val="16"/>
        </w:rPr>
      </w:pPr>
      <w:r>
        <w:rPr>
          <w:b/>
        </w:rPr>
        <w:t xml:space="preserve">FAMILY NAME </w:t>
      </w:r>
      <w:r>
        <w:t xml:space="preserve">(in block capitals): </w:t>
      </w:r>
      <w:r w:rsidR="00187381">
        <w:rPr>
          <w:color w:val="818181"/>
          <w:sz w:val="16"/>
        </w:rPr>
        <w:tab/>
      </w:r>
    </w:p>
    <w:p w:rsidR="00DC0FF2" w:rsidRDefault="00055E51" w:rsidP="006D2B2E">
      <w:pPr>
        <w:pStyle w:val="Lignespointilles"/>
        <w:rPr>
          <w:sz w:val="16"/>
        </w:rPr>
      </w:pPr>
      <w:r>
        <w:rPr>
          <w:b/>
        </w:rPr>
        <w:t xml:space="preserve">GIVEN NAMES: </w:t>
      </w:r>
      <w:r w:rsidR="00187381">
        <w:rPr>
          <w:color w:val="818181"/>
          <w:sz w:val="16"/>
        </w:rPr>
        <w:tab/>
      </w:r>
    </w:p>
    <w:p w:rsidR="00DC0FF2" w:rsidRDefault="00055E51" w:rsidP="006D2B2E">
      <w:pPr>
        <w:pStyle w:val="Lignespointilles"/>
        <w:rPr>
          <w:sz w:val="16"/>
        </w:rPr>
      </w:pPr>
      <w:r>
        <w:rPr>
          <w:b/>
        </w:rPr>
        <w:t xml:space="preserve">Email: </w:t>
      </w:r>
      <w:r w:rsidR="00187381">
        <w:rPr>
          <w:color w:val="818181"/>
          <w:sz w:val="16"/>
        </w:rPr>
        <w:tab/>
      </w:r>
    </w:p>
    <w:p w:rsidR="00DC0FF2" w:rsidRDefault="00AA4C1F" w:rsidP="000E75B3">
      <w:pPr>
        <w:pStyle w:val="Corpsdetexte"/>
        <w:spacing w:before="8"/>
        <w:ind w:right="38"/>
        <w:rPr>
          <w:b w:val="0"/>
          <w:sz w:val="16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424125E2" wp14:editId="58572844">
                <wp:simplePos x="0" y="0"/>
                <wp:positionH relativeFrom="page">
                  <wp:posOffset>438785</wp:posOffset>
                </wp:positionH>
                <wp:positionV relativeFrom="paragraph">
                  <wp:posOffset>161290</wp:posOffset>
                </wp:positionV>
                <wp:extent cx="6682740" cy="0"/>
                <wp:effectExtent l="10160" t="8255" r="12700" b="10795"/>
                <wp:wrapTopAndBottom/>
                <wp:docPr id="40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274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BB05B2" id="Line 45" o:spid="_x0000_s1026" style="position:absolute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12.7pt" to="560.7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:rsidR="00DC0FF2" w:rsidRDefault="00DC0FF2" w:rsidP="000E75B3">
      <w:pPr>
        <w:pStyle w:val="Corpsdetexte"/>
        <w:spacing w:before="6"/>
        <w:ind w:right="38"/>
        <w:rPr>
          <w:b w:val="0"/>
          <w:sz w:val="6"/>
        </w:rPr>
      </w:pPr>
    </w:p>
    <w:p w:rsidR="00DC0FF2" w:rsidRDefault="00055E51" w:rsidP="000E75B3">
      <w:pPr>
        <w:pStyle w:val="Corpsdetexte"/>
        <w:spacing w:before="62"/>
        <w:ind w:left="160" w:right="38"/>
      </w:pPr>
      <w:r>
        <w:t>Higher education qualifications awarded + specialisms / continuing education</w:t>
      </w:r>
    </w:p>
    <w:p w:rsidR="00DC0FF2" w:rsidRDefault="006D2B2E" w:rsidP="000E75B3">
      <w:pPr>
        <w:spacing w:before="119"/>
        <w:ind w:left="160" w:right="38"/>
        <w:rPr>
          <w:sz w:val="16"/>
        </w:rPr>
      </w:pPr>
      <w:r>
        <w:rPr>
          <w:color w:val="818181"/>
          <w:sz w:val="16"/>
        </w:rPr>
        <w:tab/>
      </w:r>
    </w:p>
    <w:p w:rsidR="00DC0FF2" w:rsidRDefault="00055E51" w:rsidP="006D2B2E">
      <w:pPr>
        <w:pStyle w:val="Lignespointilles"/>
        <w:rPr>
          <w:sz w:val="16"/>
        </w:rPr>
      </w:pPr>
      <w:r>
        <w:t xml:space="preserve">Grade/Class: </w:t>
      </w:r>
      <w:r w:rsidR="006D2B2E">
        <w:tab/>
      </w:r>
    </w:p>
    <w:p w:rsidR="00DC0FF2" w:rsidRPr="00A212F6" w:rsidRDefault="00055E51" w:rsidP="006D2B2E">
      <w:pPr>
        <w:pStyle w:val="Lignespointilles"/>
        <w:rPr>
          <w:sz w:val="16"/>
        </w:rPr>
      </w:pPr>
      <w:r w:rsidRPr="00A212F6">
        <w:t>Current course o</w:t>
      </w:r>
      <w:r w:rsidR="006D2B2E" w:rsidRPr="00A212F6">
        <w:t xml:space="preserve">f study / continuing education: </w:t>
      </w:r>
      <w:r w:rsidR="006D2B2E" w:rsidRPr="00A212F6">
        <w:tab/>
      </w:r>
    </w:p>
    <w:p w:rsidR="00DC0FF2" w:rsidRDefault="006D2B2E" w:rsidP="006D2B2E">
      <w:pPr>
        <w:pStyle w:val="Lignespointilles"/>
        <w:rPr>
          <w:sz w:val="16"/>
        </w:rPr>
      </w:pPr>
      <w:r>
        <w:t xml:space="preserve">Institution attended: </w:t>
      </w:r>
      <w:r>
        <w:tab/>
      </w:r>
    </w:p>
    <w:p w:rsidR="00DC0FF2" w:rsidRDefault="00AA4C1F" w:rsidP="000E75B3">
      <w:pPr>
        <w:pStyle w:val="Corpsdetexte"/>
        <w:spacing w:before="3"/>
        <w:ind w:right="38"/>
        <w:rPr>
          <w:b w:val="0"/>
          <w:sz w:val="18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56192" behindDoc="0" locked="0" layoutInCell="1" allowOverlap="1" wp14:anchorId="22B09863" wp14:editId="6BD2E614">
                <wp:simplePos x="0" y="0"/>
                <wp:positionH relativeFrom="page">
                  <wp:posOffset>438785</wp:posOffset>
                </wp:positionH>
                <wp:positionV relativeFrom="paragraph">
                  <wp:posOffset>173355</wp:posOffset>
                </wp:positionV>
                <wp:extent cx="6682740" cy="0"/>
                <wp:effectExtent l="10160" t="10795" r="12700" b="8255"/>
                <wp:wrapTopAndBottom/>
                <wp:docPr id="39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2740" cy="0"/>
                        </a:xfrm>
                        <a:prstGeom prst="line">
                          <a:avLst/>
                        </a:prstGeom>
                        <a:noFill/>
                        <a:ln w="1217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506138" id="Line 44" o:spid="_x0000_s1026" style="position:absolute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13.65pt" to="560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" strokeweight=".33831mm">
                <w10:wrap type="topAndBottom" anchorx="page"/>
              </v:line>
            </w:pict>
          </mc:Fallback>
        </mc:AlternateContent>
      </w:r>
    </w:p>
    <w:p w:rsidR="00DC0FF2" w:rsidRDefault="00055E51" w:rsidP="000E75B3">
      <w:pPr>
        <w:pStyle w:val="Corpsdetexte"/>
        <w:spacing w:before="48"/>
        <w:ind w:left="160" w:right="38"/>
      </w:pPr>
      <w:r>
        <w:rPr>
          <w:u w:val="single"/>
        </w:rPr>
        <w:t>RESIDENTIAL ADDRESS:</w:t>
      </w:r>
    </w:p>
    <w:p w:rsidR="00DC0FF2" w:rsidRDefault="00055E51" w:rsidP="006D2B2E">
      <w:pPr>
        <w:pStyle w:val="Lignespointilles"/>
      </w:pPr>
      <w:bookmarkStart w:id="1" w:name="Road_name_and_number:_.................."/>
      <w:bookmarkEnd w:id="1"/>
      <w:r>
        <w:t xml:space="preserve">Road name and number: </w:t>
      </w:r>
      <w:r w:rsidR="006D2B2E">
        <w:tab/>
      </w:r>
    </w:p>
    <w:p w:rsidR="00DC0FF2" w:rsidRDefault="00DC0FF2" w:rsidP="000E75B3">
      <w:pPr>
        <w:pStyle w:val="Corpsdetexte"/>
        <w:ind w:right="38"/>
        <w:rPr>
          <w:sz w:val="23"/>
        </w:rPr>
      </w:pPr>
    </w:p>
    <w:p w:rsidR="00DC0FF2" w:rsidRPr="00A212F6" w:rsidRDefault="00055E51" w:rsidP="006D2B2E">
      <w:pPr>
        <w:pStyle w:val="Lignespointilles"/>
        <w:tabs>
          <w:tab w:val="left" w:leader="dot" w:pos="4678"/>
        </w:tabs>
      </w:pPr>
      <w:bookmarkStart w:id="2" w:name="Zip_code:..............................."/>
      <w:bookmarkEnd w:id="2"/>
      <w:r w:rsidRPr="00A212F6">
        <w:t>Zip</w:t>
      </w:r>
      <w:r w:rsidRPr="00A212F6">
        <w:rPr>
          <w:spacing w:val="-5"/>
        </w:rPr>
        <w:t xml:space="preserve"> </w:t>
      </w:r>
      <w:r w:rsidRPr="00A212F6">
        <w:t>code:</w:t>
      </w:r>
      <w:r w:rsidR="006D2B2E" w:rsidRPr="00A212F6">
        <w:t xml:space="preserve"> </w:t>
      </w:r>
      <w:r w:rsidRPr="00A212F6">
        <w:t>............................................</w:t>
      </w:r>
      <w:r w:rsidRPr="00A212F6">
        <w:tab/>
        <w:t>Town/City:</w:t>
      </w:r>
      <w:r w:rsidRPr="00A212F6">
        <w:rPr>
          <w:spacing w:val="-8"/>
        </w:rPr>
        <w:t xml:space="preserve"> </w:t>
      </w:r>
      <w:r w:rsidR="006D2B2E" w:rsidRPr="00A212F6">
        <w:rPr>
          <w:spacing w:val="-8"/>
        </w:rPr>
        <w:tab/>
      </w:r>
    </w:p>
    <w:p w:rsidR="00A836D7" w:rsidRPr="00A212F6" w:rsidRDefault="00055E51" w:rsidP="006D2B2E">
      <w:pPr>
        <w:pStyle w:val="Lignespointilles"/>
        <w:tabs>
          <w:tab w:val="left" w:leader="dot" w:pos="4678"/>
        </w:tabs>
        <w:rPr>
          <w:color w:val="818181"/>
        </w:rPr>
      </w:pPr>
      <w:r w:rsidRPr="00A212F6">
        <w:rPr>
          <w:rFonts w:ascii="Wingdings" w:hAnsi="Wingdings"/>
        </w:rPr>
        <w:t></w:t>
      </w:r>
      <w:r w:rsidRPr="00A212F6">
        <w:rPr>
          <w:rFonts w:ascii="Times New Roman" w:hAnsi="Times New Roman"/>
        </w:rPr>
        <w:t xml:space="preserve"> </w:t>
      </w:r>
      <w:r w:rsidRPr="00A212F6">
        <w:t>Landline: +</w:t>
      </w:r>
      <w:r w:rsidR="006D2B2E" w:rsidRPr="00A212F6">
        <w:rPr>
          <w:spacing w:val="2"/>
        </w:rPr>
        <w:tab/>
      </w:r>
      <w:r w:rsidRPr="00A212F6">
        <w:t>COUNTRY:</w:t>
      </w:r>
      <w:r w:rsidRPr="00A212F6">
        <w:rPr>
          <w:spacing w:val="-24"/>
        </w:rPr>
        <w:t xml:space="preserve"> </w:t>
      </w:r>
      <w:r w:rsidR="006D2B2E" w:rsidRPr="00A212F6">
        <w:rPr>
          <w:color w:val="818181"/>
        </w:rPr>
        <w:tab/>
      </w:r>
    </w:p>
    <w:p w:rsidR="00DC0FF2" w:rsidRPr="00A212F6" w:rsidRDefault="00055E51" w:rsidP="006D2B2E">
      <w:pPr>
        <w:pStyle w:val="Lignespointilles"/>
        <w:tabs>
          <w:tab w:val="left" w:leader="dot" w:pos="4678"/>
        </w:tabs>
        <w:rPr>
          <w:rFonts w:ascii="Symbol" w:hAnsi="Symbol"/>
          <w:sz w:val="16"/>
        </w:rPr>
      </w:pPr>
      <w:r w:rsidRPr="00A212F6">
        <w:rPr>
          <w:rFonts w:ascii="Wingdings" w:hAnsi="Wingdings"/>
          <w:sz w:val="24"/>
        </w:rPr>
        <w:t></w:t>
      </w:r>
      <w:r w:rsidRPr="00A212F6">
        <w:t>Mobile: +</w:t>
      </w:r>
      <w:r w:rsidRPr="00A212F6">
        <w:rPr>
          <w:spacing w:val="-3"/>
        </w:rPr>
        <w:t xml:space="preserve"> </w:t>
      </w:r>
      <w:r w:rsidR="00A836D7" w:rsidRPr="00A212F6">
        <w:rPr>
          <w:spacing w:val="-3"/>
        </w:rPr>
        <w:tab/>
      </w:r>
    </w:p>
    <w:p w:rsidR="00DC0FF2" w:rsidRDefault="00AA4C1F" w:rsidP="000E75B3">
      <w:pPr>
        <w:pStyle w:val="Corpsdetexte"/>
        <w:spacing w:before="8"/>
        <w:ind w:right="38"/>
        <w:rPr>
          <w:rFonts w:ascii="Symbol" w:hAnsi="Symbol"/>
          <w:b w:val="0"/>
          <w:sz w:val="18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14D17E7C" wp14:editId="43EE2035">
                <wp:simplePos x="0" y="0"/>
                <wp:positionH relativeFrom="page">
                  <wp:posOffset>438785</wp:posOffset>
                </wp:positionH>
                <wp:positionV relativeFrom="paragraph">
                  <wp:posOffset>176530</wp:posOffset>
                </wp:positionV>
                <wp:extent cx="6682740" cy="0"/>
                <wp:effectExtent l="10160" t="6350" r="12700" b="12700"/>
                <wp:wrapTopAndBottom/>
                <wp:docPr id="38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274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8E5804" id="Line 43" o:spid="_x0000_s1026" style="position:absolute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13.9pt" to="560.7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:rsidR="00DC0FF2" w:rsidRDefault="00055E51" w:rsidP="004C723C">
      <w:pPr>
        <w:tabs>
          <w:tab w:val="left" w:pos="3016"/>
          <w:tab w:val="left" w:pos="3318"/>
          <w:tab w:val="left" w:pos="4145"/>
          <w:tab w:val="left" w:pos="4926"/>
          <w:tab w:val="left" w:pos="5227"/>
          <w:tab w:val="left" w:pos="5528"/>
        </w:tabs>
        <w:spacing w:before="48"/>
        <w:ind w:left="284" w:right="38"/>
        <w:rPr>
          <w:rFonts w:ascii="Symbol" w:hAnsi="Symbol"/>
          <w:sz w:val="16"/>
        </w:rPr>
      </w:pPr>
      <w:r>
        <w:rPr>
          <w:b/>
          <w:sz w:val="20"/>
        </w:rPr>
        <w:t>Date of birth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(</w:t>
      </w:r>
      <w:proofErr w:type="spellStart"/>
      <w:r>
        <w:rPr>
          <w:b/>
          <w:sz w:val="20"/>
        </w:rPr>
        <w:t>dd</w:t>
      </w:r>
      <w:proofErr w:type="spellEnd"/>
      <w:r>
        <w:rPr>
          <w:b/>
          <w:sz w:val="20"/>
        </w:rPr>
        <w:t>/mm/</w:t>
      </w:r>
      <w:proofErr w:type="spellStart"/>
      <w:r>
        <w:rPr>
          <w:b/>
          <w:sz w:val="20"/>
        </w:rPr>
        <w:t>yy</w:t>
      </w:r>
      <w:proofErr w:type="spellEnd"/>
      <w:r>
        <w:rPr>
          <w:b/>
          <w:sz w:val="20"/>
        </w:rPr>
        <w:t>):</w:t>
      </w:r>
      <w:r>
        <w:rPr>
          <w:b/>
          <w:spacing w:val="-3"/>
          <w:sz w:val="20"/>
        </w:rPr>
        <w:t xml:space="preserve"> </w:t>
      </w:r>
      <w:r w:rsidR="00487FA8" w:rsidRPr="00487FA8">
        <w:rPr>
          <w:spacing w:val="-3"/>
          <w:sz w:val="20"/>
        </w:rPr>
        <w:t>___ / ___ / ___</w:t>
      </w:r>
    </w:p>
    <w:p w:rsidR="00487FA8" w:rsidRPr="00A212F6" w:rsidRDefault="00055E51" w:rsidP="004C723C">
      <w:pPr>
        <w:pStyle w:val="Lignespointilles"/>
        <w:tabs>
          <w:tab w:val="left" w:leader="dot" w:pos="4678"/>
        </w:tabs>
        <w:ind w:left="284"/>
      </w:pPr>
      <w:bookmarkStart w:id="3" w:name="Place_of_birth:_........................"/>
      <w:bookmarkEnd w:id="3"/>
      <w:r w:rsidRPr="00A212F6">
        <w:t>Place of</w:t>
      </w:r>
      <w:r w:rsidRPr="00A212F6">
        <w:rPr>
          <w:spacing w:val="-4"/>
        </w:rPr>
        <w:t xml:space="preserve"> </w:t>
      </w:r>
      <w:r w:rsidRPr="00A212F6">
        <w:t>birth:</w:t>
      </w:r>
      <w:r w:rsidRPr="00A212F6">
        <w:tab/>
        <w:t>COUNTRY:</w:t>
      </w:r>
      <w:r w:rsidRPr="00A212F6">
        <w:rPr>
          <w:spacing w:val="-12"/>
        </w:rPr>
        <w:t xml:space="preserve"> </w:t>
      </w:r>
      <w:r w:rsidR="00487FA8" w:rsidRPr="00A212F6">
        <w:tab/>
      </w:r>
    </w:p>
    <w:p w:rsidR="00487FA8" w:rsidRPr="00A212F6" w:rsidRDefault="00055E51" w:rsidP="004C723C">
      <w:pPr>
        <w:pStyle w:val="Lignespointilles"/>
        <w:tabs>
          <w:tab w:val="left" w:leader="dot" w:pos="4678"/>
        </w:tabs>
        <w:ind w:left="284"/>
      </w:pPr>
      <w:r w:rsidRPr="00A212F6">
        <w:t>Nationality:</w:t>
      </w:r>
      <w:r w:rsidR="00487FA8" w:rsidRPr="00A212F6">
        <w:tab/>
      </w:r>
    </w:p>
    <w:p w:rsidR="00DC0FF2" w:rsidRPr="00A212F6" w:rsidRDefault="00487FA8" w:rsidP="004C723C">
      <w:pPr>
        <w:pStyle w:val="Lignespointilles"/>
        <w:tabs>
          <w:tab w:val="left" w:leader="dot" w:pos="4678"/>
        </w:tabs>
        <w:ind w:left="284"/>
      </w:pPr>
      <w:r w:rsidRPr="00A212F6">
        <w:t xml:space="preserve">Marital status: </w:t>
      </w:r>
      <w:r w:rsidRPr="00A212F6">
        <w:tab/>
      </w:r>
    </w:p>
    <w:p w:rsidR="00DC0FF2" w:rsidRDefault="00AA4C1F" w:rsidP="000E75B3">
      <w:pPr>
        <w:pStyle w:val="Corpsdetexte"/>
        <w:spacing w:before="3"/>
        <w:ind w:right="38"/>
        <w:rPr>
          <w:b w:val="0"/>
          <w:sz w:val="18"/>
        </w:rPr>
      </w:pPr>
      <w:r>
        <w:rPr>
          <w:noProof/>
          <w:lang w:val="fr-FR" w:eastAsia="fr-FR"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21565DD5" wp14:editId="095A8049">
                <wp:simplePos x="0" y="0"/>
                <wp:positionH relativeFrom="page">
                  <wp:posOffset>438785</wp:posOffset>
                </wp:positionH>
                <wp:positionV relativeFrom="paragraph">
                  <wp:posOffset>173355</wp:posOffset>
                </wp:positionV>
                <wp:extent cx="6682740" cy="0"/>
                <wp:effectExtent l="10160" t="8890" r="12700" b="10160"/>
                <wp:wrapTopAndBottom/>
                <wp:docPr id="37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8274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BC5E7E" id="Line 42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13.65pt" to="560.7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" strokeweight=".96pt">
                <w10:wrap type="topAndBottom" anchorx="page"/>
              </v:line>
            </w:pict>
          </mc:Fallback>
        </mc:AlternateContent>
      </w:r>
    </w:p>
    <w:p w:rsidR="00DC0FF2" w:rsidRDefault="00055E51" w:rsidP="000E75B3">
      <w:pPr>
        <w:spacing w:before="96"/>
        <w:ind w:left="160" w:right="38"/>
        <w:rPr>
          <w:sz w:val="20"/>
        </w:rPr>
      </w:pPr>
      <w:r>
        <w:rPr>
          <w:b/>
          <w:sz w:val="20"/>
          <w:u w:val="single"/>
        </w:rPr>
        <w:t xml:space="preserve">Professional Referees </w:t>
      </w:r>
      <w:r>
        <w:rPr>
          <w:sz w:val="16"/>
        </w:rPr>
        <w:t>(if applicable)</w:t>
      </w:r>
      <w:r>
        <w:rPr>
          <w:sz w:val="20"/>
        </w:rPr>
        <w:t>:</w:t>
      </w:r>
    </w:p>
    <w:p w:rsidR="00DC0FF2" w:rsidRDefault="00DC0FF2" w:rsidP="000E75B3">
      <w:pPr>
        <w:pStyle w:val="Corpsdetexte"/>
        <w:spacing w:before="1"/>
        <w:ind w:right="38"/>
        <w:rPr>
          <w:b w:val="0"/>
          <w:sz w:val="15"/>
        </w:rPr>
      </w:pPr>
    </w:p>
    <w:p w:rsidR="00DC0FF2" w:rsidRDefault="00487FA8" w:rsidP="00487FA8">
      <w:pPr>
        <w:pStyle w:val="Lignespointilles"/>
      </w:pPr>
      <w:bookmarkStart w:id="4" w:name="Employer:_.............................."/>
      <w:bookmarkEnd w:id="4"/>
      <w:r>
        <w:t xml:space="preserve">Employer: </w:t>
      </w:r>
      <w:r>
        <w:tab/>
      </w:r>
    </w:p>
    <w:p w:rsidR="00DC0FF2" w:rsidRDefault="00487FA8" w:rsidP="00487FA8">
      <w:pPr>
        <w:pStyle w:val="Lignespointilles"/>
      </w:pPr>
      <w:bookmarkStart w:id="5" w:name="Address:_..............................."/>
      <w:bookmarkEnd w:id="5"/>
      <w:r>
        <w:t xml:space="preserve">Address: </w:t>
      </w:r>
      <w:r>
        <w:tab/>
      </w:r>
    </w:p>
    <w:p w:rsidR="00487FA8" w:rsidRPr="00A212F6" w:rsidRDefault="00487FA8" w:rsidP="00487FA8">
      <w:pPr>
        <w:pStyle w:val="Lignespointilles"/>
        <w:tabs>
          <w:tab w:val="left" w:leader="dot" w:pos="4678"/>
        </w:tabs>
      </w:pPr>
      <w:bookmarkStart w:id="6" w:name="Postcode:_.............................."/>
      <w:bookmarkEnd w:id="6"/>
      <w:r w:rsidRPr="00A212F6">
        <w:t>Zip</w:t>
      </w:r>
      <w:r w:rsidRPr="00A212F6">
        <w:rPr>
          <w:spacing w:val="-5"/>
        </w:rPr>
        <w:t xml:space="preserve"> </w:t>
      </w:r>
      <w:r w:rsidRPr="00A212F6">
        <w:t>code: ............................................</w:t>
      </w:r>
      <w:r w:rsidRPr="00A212F6">
        <w:tab/>
        <w:t>Town/City:</w:t>
      </w:r>
      <w:r w:rsidRPr="00A212F6">
        <w:rPr>
          <w:spacing w:val="-8"/>
        </w:rPr>
        <w:t xml:space="preserve"> </w:t>
      </w:r>
      <w:r w:rsidRPr="00A212F6">
        <w:rPr>
          <w:spacing w:val="-8"/>
        </w:rPr>
        <w:tab/>
      </w:r>
    </w:p>
    <w:p w:rsidR="00487FA8" w:rsidRPr="00A212F6" w:rsidRDefault="00487FA8" w:rsidP="00487FA8">
      <w:pPr>
        <w:pStyle w:val="Lignespointilles"/>
        <w:tabs>
          <w:tab w:val="left" w:leader="dot" w:pos="4678"/>
        </w:tabs>
        <w:rPr>
          <w:color w:val="818181"/>
        </w:rPr>
      </w:pPr>
      <w:r w:rsidRPr="00A212F6">
        <w:rPr>
          <w:rFonts w:ascii="Wingdings" w:hAnsi="Wingdings"/>
        </w:rPr>
        <w:t></w:t>
      </w:r>
      <w:r w:rsidRPr="00A212F6">
        <w:rPr>
          <w:rFonts w:ascii="Times New Roman" w:hAnsi="Times New Roman"/>
        </w:rPr>
        <w:t xml:space="preserve"> </w:t>
      </w:r>
      <w:r w:rsidRPr="00A212F6">
        <w:t>Landline: +</w:t>
      </w:r>
      <w:r w:rsidRPr="00A212F6">
        <w:rPr>
          <w:spacing w:val="2"/>
        </w:rPr>
        <w:tab/>
      </w:r>
      <w:r w:rsidRPr="00A212F6">
        <w:t>COUNTRY:</w:t>
      </w:r>
      <w:r w:rsidRPr="00A212F6">
        <w:rPr>
          <w:spacing w:val="-24"/>
        </w:rPr>
        <w:t xml:space="preserve"> </w:t>
      </w:r>
      <w:r w:rsidRPr="00A212F6">
        <w:rPr>
          <w:color w:val="818181"/>
        </w:rPr>
        <w:tab/>
      </w:r>
    </w:p>
    <w:p w:rsidR="00487FA8" w:rsidRPr="00A212F6" w:rsidRDefault="00487FA8" w:rsidP="00487FA8">
      <w:pPr>
        <w:pStyle w:val="Lignespointilles"/>
        <w:tabs>
          <w:tab w:val="left" w:leader="dot" w:pos="4678"/>
        </w:tabs>
        <w:rPr>
          <w:rFonts w:ascii="Symbol" w:hAnsi="Symbol"/>
          <w:sz w:val="16"/>
        </w:rPr>
      </w:pPr>
      <w:r w:rsidRPr="00A212F6">
        <w:rPr>
          <w:rFonts w:ascii="Wingdings" w:hAnsi="Wingdings"/>
          <w:sz w:val="24"/>
        </w:rPr>
        <w:t></w:t>
      </w:r>
      <w:r w:rsidRPr="00A212F6">
        <w:t>Mobile: +</w:t>
      </w:r>
      <w:r w:rsidRPr="00A212F6">
        <w:rPr>
          <w:spacing w:val="-3"/>
        </w:rPr>
        <w:t xml:space="preserve"> </w:t>
      </w:r>
      <w:r w:rsidRPr="00A212F6">
        <w:rPr>
          <w:spacing w:val="-3"/>
        </w:rPr>
        <w:tab/>
      </w:r>
    </w:p>
    <w:p w:rsidR="00DC0FF2" w:rsidRDefault="00AA4C1F" w:rsidP="000E75B3">
      <w:pPr>
        <w:pStyle w:val="Corpsdetexte"/>
        <w:spacing w:line="29" w:lineRule="exact"/>
        <w:ind w:left="116" w:right="38"/>
        <w:rPr>
          <w:rFonts w:ascii="Symbol" w:hAnsi="Symbol"/>
          <w:b w:val="0"/>
          <w:sz w:val="2"/>
        </w:rPr>
      </w:pPr>
      <w:r>
        <w:rPr>
          <w:rFonts w:ascii="Symbol" w:hAnsi="Symbol"/>
          <w:b w:val="0"/>
          <w:noProof/>
          <w:sz w:val="2"/>
          <w:lang w:val="fr-FR" w:eastAsia="fr-FR"/>
        </w:rPr>
        <mc:AlternateContent>
          <mc:Choice Requires="wpg">
            <w:drawing>
              <wp:inline distT="0" distB="0" distL="0" distR="0" wp14:anchorId="6FF82411" wp14:editId="1D8C9F2F">
                <wp:extent cx="6701155" cy="18415"/>
                <wp:effectExtent l="1270" t="5080" r="3175" b="5080"/>
                <wp:docPr id="35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1155" cy="18415"/>
                          <a:chOff x="0" y="0"/>
                          <a:chExt cx="10553" cy="29"/>
                        </a:xfrm>
                      </wpg:grpSpPr>
                      <wps:wsp>
                        <wps:cNvPr id="36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5" y="15"/>
                            <a:ext cx="10524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EFC458" id="Group 40" o:spid="_x0000_s1026" style="width:527.65pt;height:1.45pt;mso-position-horizontal-relative:char;mso-position-vertical-relative:line" coordsize="10553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">
                <v:line id="Line 41" o:spid="_x0000_s1027" style="position:absolute;visibility:visible;mso-wrap-style:square" from="15,15" to="10539,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jF2MYAAADbAAAADwAAAGRycy9kb3ducmV2LnhtbESPT2vCQBTE70K/w/IKvZlNG5ES3YQS&#10;KogH8U/p+TX7TNJm38bsVqOfvlsQPA4z8xtmng+mFSfqXWNZwXMUgyAurW64UvCxX4xfQTiPrLG1&#10;TAou5CDPHkZzTLU985ZOO1+JAGGXooLa+y6V0pU1GXSR7YiDd7C9QR9kX0nd4znATStf4ngqDTYc&#10;FmrsqKip/Nn9GgXHzSr5lp+TNa35mlzfj8Vq8lUo9fQ4vM1AeBr8PXxrL7WCZAr/X8IPkNk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BYxdjGAAAA2wAAAA8AAAAAAAAA&#10;AAAAAAAAoQIAAGRycy9kb3ducmV2LnhtbFBLBQYAAAAABAAEAPkAAACUAwAAAAA=&#10;" strokeweight="1.44pt"/>
                <w10:anchorlock/>
              </v:group>
            </w:pict>
          </mc:Fallback>
        </mc:AlternateContent>
      </w:r>
    </w:p>
    <w:p w:rsidR="00DC0FF2" w:rsidRDefault="00055E51" w:rsidP="000E75B3">
      <w:pPr>
        <w:pStyle w:val="Corpsdetexte"/>
        <w:spacing w:before="125"/>
        <w:ind w:left="160" w:right="38"/>
        <w:jc w:val="both"/>
      </w:pPr>
      <w:r>
        <w:rPr>
          <w:u w:val="single"/>
        </w:rPr>
        <w:t>ADDITIONAL INFORMATION:</w:t>
      </w:r>
    </w:p>
    <w:p w:rsidR="00DC0FF2" w:rsidRDefault="00055E51" w:rsidP="004C723C">
      <w:pPr>
        <w:tabs>
          <w:tab w:val="left" w:pos="4271"/>
          <w:tab w:val="left" w:pos="5600"/>
        </w:tabs>
        <w:spacing w:before="119"/>
        <w:ind w:left="284" w:right="38"/>
        <w:jc w:val="both"/>
        <w:rPr>
          <w:rFonts w:ascii="Wingdings" w:hAnsi="Wingdings"/>
          <w:sz w:val="20"/>
        </w:rPr>
      </w:pPr>
      <w:r>
        <w:rPr>
          <w:sz w:val="20"/>
        </w:rPr>
        <w:t xml:space="preserve">Do you hold a </w:t>
      </w:r>
      <w:r>
        <w:rPr>
          <w:b/>
          <w:sz w:val="20"/>
        </w:rPr>
        <w:t>valid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driving</w:t>
      </w:r>
      <w:r>
        <w:rPr>
          <w:b/>
          <w:spacing w:val="-3"/>
          <w:sz w:val="20"/>
        </w:rPr>
        <w:t xml:space="preserve"> </w:t>
      </w:r>
      <w:proofErr w:type="spellStart"/>
      <w:r>
        <w:rPr>
          <w:b/>
          <w:sz w:val="20"/>
        </w:rPr>
        <w:t>licence</w:t>
      </w:r>
      <w:proofErr w:type="spellEnd"/>
      <w:r>
        <w:rPr>
          <w:sz w:val="20"/>
        </w:rPr>
        <w:t>?</w:t>
      </w:r>
      <w:r>
        <w:rPr>
          <w:sz w:val="20"/>
        </w:rPr>
        <w:tab/>
        <w:t>Yes</w:t>
      </w:r>
      <w:r>
        <w:rPr>
          <w:spacing w:val="-2"/>
          <w:sz w:val="20"/>
        </w:rPr>
        <w:t xml:space="preserve"> </w:t>
      </w:r>
      <w:sdt>
        <w:sdtPr>
          <w:rPr>
            <w:spacing w:val="-2"/>
            <w:sz w:val="20"/>
          </w:rPr>
          <w:id w:val="-47183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FA8">
            <w:rPr>
              <w:rFonts w:ascii="MS Gothic" w:eastAsia="MS Gothic" w:hAnsi="MS Gothic" w:hint="eastAsia"/>
              <w:spacing w:val="-2"/>
              <w:sz w:val="20"/>
            </w:rPr>
            <w:t>☐</w:t>
          </w:r>
        </w:sdtContent>
      </w:sdt>
      <w:r>
        <w:rPr>
          <w:rFonts w:ascii="Times New Roman" w:hAnsi="Times New Roman"/>
          <w:sz w:val="20"/>
        </w:rPr>
        <w:tab/>
      </w:r>
      <w:r>
        <w:rPr>
          <w:sz w:val="20"/>
        </w:rPr>
        <w:t>No</w:t>
      </w:r>
      <w:r>
        <w:rPr>
          <w:spacing w:val="-2"/>
          <w:sz w:val="20"/>
        </w:rPr>
        <w:t xml:space="preserve"> </w:t>
      </w:r>
      <w:sdt>
        <w:sdtPr>
          <w:rPr>
            <w:spacing w:val="-2"/>
            <w:sz w:val="20"/>
          </w:rPr>
          <w:id w:val="-7297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7FA8">
            <w:rPr>
              <w:rFonts w:ascii="MS Gothic" w:eastAsia="MS Gothic" w:hAnsi="MS Gothic" w:hint="eastAsia"/>
              <w:spacing w:val="-2"/>
              <w:sz w:val="20"/>
            </w:rPr>
            <w:t>☐</w:t>
          </w:r>
        </w:sdtContent>
      </w:sdt>
    </w:p>
    <w:p w:rsidR="00487FA8" w:rsidRDefault="00055E51" w:rsidP="004C723C">
      <w:pPr>
        <w:pStyle w:val="Lignespointilles"/>
        <w:ind w:left="284"/>
      </w:pPr>
      <w:r>
        <w:t>If so, length of time held and vehicle category entit</w:t>
      </w:r>
      <w:r w:rsidR="00487FA8">
        <w:t xml:space="preserve">lements: </w:t>
      </w:r>
      <w:r w:rsidR="00487FA8">
        <w:tab/>
      </w:r>
    </w:p>
    <w:p w:rsidR="00487FA8" w:rsidRPr="00A212F6" w:rsidRDefault="00487FA8" w:rsidP="00487FA8">
      <w:pPr>
        <w:pStyle w:val="Lignespointilles"/>
      </w:pPr>
      <w:r w:rsidRPr="00A212F6">
        <w:t>Sport(s) played:</w:t>
      </w:r>
      <w:r w:rsidRPr="00A212F6">
        <w:tab/>
      </w:r>
    </w:p>
    <w:p w:rsidR="00DC0FF2" w:rsidRPr="00A212F6" w:rsidRDefault="00487FA8" w:rsidP="00487FA8">
      <w:pPr>
        <w:pStyle w:val="Lignespointilles"/>
      </w:pPr>
      <w:r w:rsidRPr="00A212F6">
        <w:t xml:space="preserve">Leisure activities: </w:t>
      </w:r>
      <w:r w:rsidRPr="00A212F6">
        <w:tab/>
      </w:r>
    </w:p>
    <w:p w:rsidR="005D16E0" w:rsidRPr="00A212F6" w:rsidRDefault="00055E51" w:rsidP="00164F58">
      <w:pPr>
        <w:pStyle w:val="Corpsdetexte"/>
        <w:spacing w:after="840" w:line="245" w:lineRule="exact"/>
        <w:ind w:right="38"/>
        <w:jc w:val="both"/>
        <w:rPr>
          <w:b w:val="0"/>
        </w:rPr>
      </w:pPr>
      <w:r w:rsidRPr="00A212F6">
        <w:rPr>
          <w:b w:val="0"/>
        </w:rPr>
        <w:lastRenderedPageBreak/>
        <w:t>How do you intend to finance your studies?</w:t>
      </w:r>
    </w:p>
    <w:p w:rsidR="005D16E0" w:rsidRPr="00164F58" w:rsidRDefault="00055E51" w:rsidP="00164F58">
      <w:pPr>
        <w:pStyle w:val="Corpsdetexte"/>
        <w:spacing w:after="840"/>
        <w:rPr>
          <w:b w:val="0"/>
        </w:rPr>
      </w:pPr>
      <w:r w:rsidRPr="00A212F6">
        <w:rPr>
          <w:b w:val="0"/>
        </w:rPr>
        <w:t xml:space="preserve">Have you already researched the grants available? If so, give details? </w:t>
      </w:r>
    </w:p>
    <w:p w:rsidR="005D16E0" w:rsidRDefault="005D16E0" w:rsidP="000E75B3">
      <w:pPr>
        <w:pStyle w:val="Corpsdetexte"/>
        <w:spacing w:before="42"/>
        <w:ind w:left="1174" w:right="38"/>
        <w:rPr>
          <w:u w:val="single"/>
        </w:rPr>
      </w:pPr>
    </w:p>
    <w:p w:rsidR="00DC0FF2" w:rsidRDefault="00055E51" w:rsidP="000E75B3">
      <w:pPr>
        <w:pStyle w:val="Corpsdetexte"/>
        <w:spacing w:before="42"/>
        <w:ind w:left="1174" w:right="38"/>
      </w:pPr>
      <w:r>
        <w:rPr>
          <w:u w:val="single"/>
        </w:rPr>
        <w:t>Higher education / continuing education (please fill in carefully and give precise details)</w:t>
      </w:r>
      <w:r>
        <w:t>:</w:t>
      </w:r>
    </w:p>
    <w:p w:rsidR="00DC0FF2" w:rsidRDefault="00DC0FF2" w:rsidP="000E75B3">
      <w:pPr>
        <w:pStyle w:val="Corpsdetexte"/>
        <w:ind w:right="38"/>
      </w:pPr>
    </w:p>
    <w:p w:rsidR="00DC0FF2" w:rsidRDefault="00DC0FF2" w:rsidP="000E75B3">
      <w:pPr>
        <w:pStyle w:val="Corpsdetexte"/>
        <w:ind w:right="38"/>
        <w:rPr>
          <w:sz w:val="15"/>
        </w:rPr>
      </w:pPr>
    </w:p>
    <w:p w:rsidR="00DC0FF2" w:rsidRDefault="00055E51" w:rsidP="000E75B3">
      <w:pPr>
        <w:pStyle w:val="Paragraphedeliste"/>
        <w:numPr>
          <w:ilvl w:val="0"/>
          <w:numId w:val="1"/>
        </w:numPr>
        <w:tabs>
          <w:tab w:val="left" w:pos="503"/>
        </w:tabs>
        <w:spacing w:before="62"/>
        <w:ind w:right="38"/>
        <w:rPr>
          <w:i/>
          <w:sz w:val="20"/>
        </w:rPr>
      </w:pPr>
      <w:r>
        <w:rPr>
          <w:b/>
          <w:sz w:val="20"/>
        </w:rPr>
        <w:t xml:space="preserve">Higher education / continuing education </w:t>
      </w:r>
      <w:r>
        <w:rPr>
          <w:i/>
          <w:sz w:val="20"/>
        </w:rPr>
        <w:t>(please give details in the table</w:t>
      </w:r>
      <w:r>
        <w:rPr>
          <w:i/>
          <w:spacing w:val="-26"/>
          <w:sz w:val="20"/>
        </w:rPr>
        <w:t xml:space="preserve"> </w:t>
      </w:r>
      <w:r>
        <w:rPr>
          <w:i/>
          <w:sz w:val="20"/>
        </w:rPr>
        <w:t>below):</w:t>
      </w:r>
    </w:p>
    <w:tbl>
      <w:tblPr>
        <w:tblStyle w:val="TableNormal"/>
        <w:tblW w:w="0" w:type="auto"/>
        <w:tblInd w:w="10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3118"/>
        <w:gridCol w:w="2837"/>
        <w:gridCol w:w="2693"/>
      </w:tblGrid>
      <w:tr w:rsidR="00DC0FF2" w:rsidTr="00487FA8">
        <w:trPr>
          <w:trHeight w:hRule="exact" w:val="542"/>
        </w:trPr>
        <w:tc>
          <w:tcPr>
            <w:tcW w:w="1985" w:type="dxa"/>
            <w:tcBorders>
              <w:right w:val="single" w:sz="6" w:space="0" w:color="000000"/>
            </w:tcBorders>
            <w:vAlign w:val="center"/>
          </w:tcPr>
          <w:p w:rsidR="00DC0FF2" w:rsidRDefault="00055E51" w:rsidP="00487FA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ademic Year</w:t>
            </w:r>
          </w:p>
        </w:tc>
        <w:tc>
          <w:tcPr>
            <w:tcW w:w="311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:rsidR="00DC0FF2" w:rsidRDefault="00055E51" w:rsidP="00487FA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stitution and full address</w:t>
            </w:r>
          </w:p>
        </w:tc>
        <w:tc>
          <w:tcPr>
            <w:tcW w:w="2837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:rsidR="00DC0FF2" w:rsidRDefault="00055E51" w:rsidP="00487FA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ourse and Specialism</w:t>
            </w:r>
          </w:p>
        </w:tc>
        <w:tc>
          <w:tcPr>
            <w:tcW w:w="2693" w:type="dxa"/>
            <w:tcBorders>
              <w:left w:val="single" w:sz="6" w:space="0" w:color="000000"/>
            </w:tcBorders>
            <w:vAlign w:val="center"/>
          </w:tcPr>
          <w:p w:rsidR="00DC0FF2" w:rsidRDefault="00055E51" w:rsidP="00487FA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Qualifications awarded</w:t>
            </w:r>
          </w:p>
        </w:tc>
      </w:tr>
      <w:tr w:rsidR="00DC0FF2">
        <w:trPr>
          <w:trHeight w:hRule="exact" w:val="917"/>
        </w:trPr>
        <w:tc>
          <w:tcPr>
            <w:tcW w:w="1985" w:type="dxa"/>
            <w:tcBorders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pStyle w:val="TableParagraph"/>
              <w:spacing w:before="1"/>
              <w:ind w:right="38"/>
              <w:rPr>
                <w:i/>
                <w:sz w:val="20"/>
              </w:rPr>
            </w:pPr>
          </w:p>
          <w:p w:rsidR="00DC0FF2" w:rsidRDefault="00487FA8" w:rsidP="000E75B3">
            <w:pPr>
              <w:pStyle w:val="TableParagraph"/>
              <w:ind w:left="161" w:right="3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_____ / _____</w:t>
            </w:r>
          </w:p>
        </w:tc>
        <w:tc>
          <w:tcPr>
            <w:tcW w:w="3118" w:type="dxa"/>
            <w:tcBorders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837" w:type="dxa"/>
            <w:tcBorders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693" w:type="dxa"/>
            <w:tcBorders>
              <w:left w:val="single" w:sz="6" w:space="0" w:color="000000"/>
              <w:bottom w:val="single" w:sz="2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929"/>
        </w:trPr>
        <w:tc>
          <w:tcPr>
            <w:tcW w:w="1985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pStyle w:val="TableParagraph"/>
              <w:spacing w:before="11"/>
              <w:ind w:right="38"/>
              <w:rPr>
                <w:i/>
                <w:sz w:val="19"/>
              </w:rPr>
            </w:pPr>
          </w:p>
          <w:p w:rsidR="00DC0FF2" w:rsidRDefault="00487FA8" w:rsidP="000E75B3">
            <w:pPr>
              <w:pStyle w:val="TableParagraph"/>
              <w:ind w:left="161" w:right="3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_____ / _____</w:t>
            </w:r>
          </w:p>
        </w:tc>
        <w:tc>
          <w:tcPr>
            <w:tcW w:w="311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83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69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874"/>
        </w:trPr>
        <w:tc>
          <w:tcPr>
            <w:tcW w:w="1985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pStyle w:val="TableParagraph"/>
              <w:spacing w:before="1"/>
              <w:ind w:right="38"/>
              <w:rPr>
                <w:i/>
                <w:sz w:val="20"/>
              </w:rPr>
            </w:pPr>
          </w:p>
          <w:p w:rsidR="00DC0FF2" w:rsidRDefault="00487FA8" w:rsidP="000E75B3">
            <w:pPr>
              <w:pStyle w:val="TableParagraph"/>
              <w:ind w:left="161" w:right="3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_____ / _____</w:t>
            </w:r>
          </w:p>
        </w:tc>
        <w:tc>
          <w:tcPr>
            <w:tcW w:w="311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83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69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943"/>
        </w:trPr>
        <w:tc>
          <w:tcPr>
            <w:tcW w:w="1985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pStyle w:val="TableParagraph"/>
              <w:spacing w:before="11"/>
              <w:ind w:right="38"/>
              <w:rPr>
                <w:i/>
                <w:sz w:val="19"/>
              </w:rPr>
            </w:pPr>
          </w:p>
          <w:p w:rsidR="00DC0FF2" w:rsidRDefault="00487FA8" w:rsidP="000E75B3">
            <w:pPr>
              <w:pStyle w:val="TableParagraph"/>
              <w:ind w:left="161" w:right="3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_____ / _____</w:t>
            </w:r>
          </w:p>
        </w:tc>
        <w:tc>
          <w:tcPr>
            <w:tcW w:w="311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83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69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943"/>
        </w:trPr>
        <w:tc>
          <w:tcPr>
            <w:tcW w:w="1985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pStyle w:val="TableParagraph"/>
              <w:spacing w:before="11"/>
              <w:ind w:right="38"/>
              <w:rPr>
                <w:i/>
                <w:sz w:val="19"/>
              </w:rPr>
            </w:pPr>
          </w:p>
          <w:p w:rsidR="00DC0FF2" w:rsidRDefault="00487FA8" w:rsidP="000E75B3">
            <w:pPr>
              <w:pStyle w:val="TableParagraph"/>
              <w:ind w:left="161" w:right="3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_____ / _____</w:t>
            </w:r>
          </w:p>
        </w:tc>
        <w:tc>
          <w:tcPr>
            <w:tcW w:w="3118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837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69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</w:tbl>
    <w:p w:rsidR="00DC0FF2" w:rsidRDefault="00DC0FF2" w:rsidP="000E75B3">
      <w:pPr>
        <w:pStyle w:val="Corpsdetexte"/>
        <w:ind w:right="38"/>
        <w:rPr>
          <w:b w:val="0"/>
          <w:i/>
        </w:rPr>
      </w:pPr>
    </w:p>
    <w:p w:rsidR="00DC0FF2" w:rsidRDefault="00DC0FF2" w:rsidP="000E75B3">
      <w:pPr>
        <w:pStyle w:val="Corpsdetexte"/>
        <w:ind w:right="38"/>
        <w:rPr>
          <w:b w:val="0"/>
          <w:i/>
        </w:rPr>
      </w:pPr>
    </w:p>
    <w:p w:rsidR="00DC0FF2" w:rsidRDefault="00055E51" w:rsidP="000E75B3">
      <w:pPr>
        <w:pStyle w:val="Paragraphedeliste"/>
        <w:numPr>
          <w:ilvl w:val="0"/>
          <w:numId w:val="1"/>
        </w:numPr>
        <w:tabs>
          <w:tab w:val="left" w:pos="503"/>
        </w:tabs>
        <w:spacing w:before="62"/>
        <w:ind w:right="38" w:hanging="242"/>
        <w:rPr>
          <w:b/>
          <w:sz w:val="20"/>
        </w:rPr>
      </w:pPr>
      <w:r>
        <w:rPr>
          <w:b/>
          <w:sz w:val="20"/>
        </w:rPr>
        <w:t>Professional experience and</w:t>
      </w:r>
      <w:r>
        <w:rPr>
          <w:b/>
          <w:spacing w:val="-17"/>
          <w:sz w:val="20"/>
        </w:rPr>
        <w:t xml:space="preserve"> </w:t>
      </w:r>
      <w:r>
        <w:rPr>
          <w:b/>
          <w:sz w:val="20"/>
        </w:rPr>
        <w:t>placements</w:t>
      </w:r>
    </w:p>
    <w:tbl>
      <w:tblPr>
        <w:tblStyle w:val="TableNormal"/>
        <w:tblW w:w="0" w:type="auto"/>
        <w:tblInd w:w="10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26"/>
        <w:gridCol w:w="1277"/>
        <w:gridCol w:w="3403"/>
        <w:gridCol w:w="3826"/>
      </w:tblGrid>
      <w:tr w:rsidR="00DC0FF2" w:rsidRPr="00487FA8" w:rsidTr="00487FA8">
        <w:trPr>
          <w:trHeight w:hRule="exact" w:val="710"/>
        </w:trPr>
        <w:tc>
          <w:tcPr>
            <w:tcW w:w="2126" w:type="dxa"/>
            <w:tcBorders>
              <w:bottom w:val="single" w:sz="6" w:space="0" w:color="000000"/>
            </w:tcBorders>
            <w:vAlign w:val="center"/>
          </w:tcPr>
          <w:p w:rsidR="00DC0FF2" w:rsidRPr="00487FA8" w:rsidRDefault="00055E51" w:rsidP="00487FA8">
            <w:pPr>
              <w:jc w:val="center"/>
              <w:rPr>
                <w:b/>
              </w:rPr>
            </w:pPr>
            <w:r w:rsidRPr="00487FA8">
              <w:rPr>
                <w:b/>
              </w:rPr>
              <w:t xml:space="preserve">Dates </w:t>
            </w:r>
            <w:r w:rsidRPr="00487FA8">
              <w:rPr>
                <w:b/>
                <w:w w:val="95"/>
              </w:rPr>
              <w:t>(</w:t>
            </w:r>
            <w:proofErr w:type="spellStart"/>
            <w:r w:rsidRPr="00487FA8">
              <w:rPr>
                <w:b/>
                <w:w w:val="95"/>
              </w:rPr>
              <w:t>dd</w:t>
            </w:r>
            <w:proofErr w:type="spellEnd"/>
            <w:r w:rsidRPr="00487FA8">
              <w:rPr>
                <w:b/>
                <w:w w:val="95"/>
              </w:rPr>
              <w:t>/mm/</w:t>
            </w:r>
            <w:proofErr w:type="spellStart"/>
            <w:r w:rsidRPr="00487FA8">
              <w:rPr>
                <w:b/>
                <w:w w:val="95"/>
              </w:rPr>
              <w:t>yy</w:t>
            </w:r>
            <w:proofErr w:type="spellEnd"/>
            <w:r w:rsidRPr="00487FA8">
              <w:rPr>
                <w:b/>
                <w:w w:val="95"/>
              </w:rPr>
              <w:t>)</w:t>
            </w:r>
          </w:p>
        </w:tc>
        <w:tc>
          <w:tcPr>
            <w:tcW w:w="1277" w:type="dxa"/>
            <w:tcBorders>
              <w:bottom w:val="single" w:sz="6" w:space="0" w:color="000000"/>
              <w:right w:val="single" w:sz="6" w:space="0" w:color="000000"/>
            </w:tcBorders>
            <w:vAlign w:val="center"/>
          </w:tcPr>
          <w:p w:rsidR="00DC0FF2" w:rsidRPr="00487FA8" w:rsidRDefault="00055E51" w:rsidP="00487FA8">
            <w:pPr>
              <w:jc w:val="center"/>
              <w:rPr>
                <w:b/>
              </w:rPr>
            </w:pPr>
            <w:r w:rsidRPr="00487FA8">
              <w:rPr>
                <w:b/>
              </w:rPr>
              <w:t xml:space="preserve">Type </w:t>
            </w:r>
            <w:r w:rsidRPr="00487FA8">
              <w:rPr>
                <w:b/>
                <w:sz w:val="16"/>
              </w:rPr>
              <w:t>(placement or employment</w:t>
            </w:r>
            <w:r w:rsidRPr="00487FA8">
              <w:rPr>
                <w:b/>
              </w:rPr>
              <w:t>)</w:t>
            </w:r>
          </w:p>
        </w:tc>
        <w:tc>
          <w:tcPr>
            <w:tcW w:w="340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FF2" w:rsidRPr="00487FA8" w:rsidRDefault="00055E51" w:rsidP="00487FA8">
            <w:pPr>
              <w:jc w:val="center"/>
              <w:rPr>
                <w:b/>
              </w:rPr>
            </w:pPr>
            <w:r w:rsidRPr="00487FA8">
              <w:rPr>
                <w:b/>
              </w:rPr>
              <w:t>Company and location (country, region)</w:t>
            </w:r>
          </w:p>
        </w:tc>
        <w:tc>
          <w:tcPr>
            <w:tcW w:w="3826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0FF2" w:rsidRPr="00487FA8" w:rsidRDefault="00055E51" w:rsidP="00487FA8">
            <w:pPr>
              <w:jc w:val="center"/>
              <w:rPr>
                <w:b/>
              </w:rPr>
            </w:pPr>
            <w:r w:rsidRPr="00487FA8">
              <w:rPr>
                <w:b/>
              </w:rPr>
              <w:t>Responsibilities</w:t>
            </w:r>
          </w:p>
        </w:tc>
      </w:tr>
      <w:tr w:rsidR="00DC0FF2">
        <w:trPr>
          <w:trHeight w:hRule="exact" w:val="845"/>
        </w:trPr>
        <w:tc>
          <w:tcPr>
            <w:tcW w:w="2126" w:type="dxa"/>
            <w:tcBorders>
              <w:top w:val="single" w:sz="6" w:space="0" w:color="000000"/>
              <w:bottom w:val="single" w:sz="2" w:space="0" w:color="000000"/>
            </w:tcBorders>
          </w:tcPr>
          <w:p w:rsidR="00DC0FF2" w:rsidRDefault="00055E51" w:rsidP="000E75B3">
            <w:pPr>
              <w:pStyle w:val="TableParagraph"/>
              <w:spacing w:before="119"/>
              <w:ind w:left="98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from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  <w:p w:rsidR="00DC0FF2" w:rsidRDefault="00055E51" w:rsidP="00487FA8">
            <w:pPr>
              <w:pStyle w:val="TableParagraph"/>
              <w:spacing w:before="119"/>
              <w:ind w:left="192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to 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</w:tc>
        <w:tc>
          <w:tcPr>
            <w:tcW w:w="1277" w:type="dxa"/>
            <w:tcBorders>
              <w:top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40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82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852"/>
        </w:trPr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:rsidR="00DC0FF2" w:rsidRDefault="00055E51" w:rsidP="000E75B3">
            <w:pPr>
              <w:pStyle w:val="TableParagraph"/>
              <w:spacing w:before="122"/>
              <w:ind w:left="98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from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  <w:p w:rsidR="00DC0FF2" w:rsidRDefault="00055E51" w:rsidP="00487FA8">
            <w:pPr>
              <w:pStyle w:val="TableParagraph"/>
              <w:spacing w:before="119"/>
              <w:ind w:left="192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to 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</w:tc>
        <w:tc>
          <w:tcPr>
            <w:tcW w:w="1277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40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826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852"/>
        </w:trPr>
        <w:tc>
          <w:tcPr>
            <w:tcW w:w="2126" w:type="dxa"/>
            <w:tcBorders>
              <w:top w:val="single" w:sz="2" w:space="0" w:color="000000"/>
              <w:bottom w:val="single" w:sz="2" w:space="0" w:color="000000"/>
            </w:tcBorders>
          </w:tcPr>
          <w:p w:rsidR="00DC0FF2" w:rsidRDefault="00055E51" w:rsidP="000E75B3">
            <w:pPr>
              <w:pStyle w:val="TableParagraph"/>
              <w:spacing w:before="119"/>
              <w:ind w:left="98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from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  <w:p w:rsidR="00DC0FF2" w:rsidRDefault="00055E51" w:rsidP="00487FA8">
            <w:pPr>
              <w:pStyle w:val="TableParagraph"/>
              <w:spacing w:before="119"/>
              <w:ind w:left="192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to 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</w:tc>
        <w:tc>
          <w:tcPr>
            <w:tcW w:w="1277" w:type="dxa"/>
            <w:tcBorders>
              <w:top w:val="single" w:sz="2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403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826" w:type="dxa"/>
            <w:tcBorders>
              <w:top w:val="single" w:sz="2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864"/>
        </w:trPr>
        <w:tc>
          <w:tcPr>
            <w:tcW w:w="2126" w:type="dxa"/>
            <w:tcBorders>
              <w:top w:val="single" w:sz="2" w:space="0" w:color="000000"/>
            </w:tcBorders>
          </w:tcPr>
          <w:p w:rsidR="00487FA8" w:rsidRDefault="00055E51" w:rsidP="000E75B3">
            <w:pPr>
              <w:pStyle w:val="TableParagraph"/>
              <w:spacing w:before="119"/>
              <w:ind w:left="192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from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  <w:p w:rsidR="00DC0FF2" w:rsidRDefault="00055E51" w:rsidP="00487FA8">
            <w:pPr>
              <w:pStyle w:val="TableParagraph"/>
              <w:spacing w:before="119"/>
              <w:ind w:left="192" w:right="38"/>
              <w:rPr>
                <w:rFonts w:ascii="Symbol" w:hAnsi="Symbol"/>
                <w:sz w:val="12"/>
              </w:rPr>
            </w:pPr>
            <w:r>
              <w:rPr>
                <w:sz w:val="20"/>
              </w:rPr>
              <w:t xml:space="preserve">to  </w:t>
            </w:r>
            <w:r w:rsidR="00487FA8" w:rsidRPr="00487FA8">
              <w:rPr>
                <w:spacing w:val="-3"/>
                <w:sz w:val="20"/>
              </w:rPr>
              <w:t>___ / ___ / ___</w:t>
            </w:r>
          </w:p>
        </w:tc>
        <w:tc>
          <w:tcPr>
            <w:tcW w:w="1277" w:type="dxa"/>
            <w:tcBorders>
              <w:top w:val="single" w:sz="2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403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3826" w:type="dxa"/>
            <w:tcBorders>
              <w:top w:val="single" w:sz="2" w:space="0" w:color="000000"/>
              <w:left w:val="single" w:sz="6" w:space="0" w:color="000000"/>
              <w:right w:val="single" w:sz="6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</w:tbl>
    <w:p w:rsidR="00DC0FF2" w:rsidRDefault="00DC0FF2" w:rsidP="000E75B3">
      <w:pPr>
        <w:ind w:right="38"/>
        <w:sectPr w:rsidR="00DC0FF2" w:rsidSect="00F86D8D">
          <w:pgSz w:w="11910" w:h="16850"/>
          <w:pgMar w:top="680" w:right="560" w:bottom="940" w:left="460" w:header="0" w:footer="567" w:gutter="0"/>
          <w:cols w:space="720"/>
        </w:sectPr>
      </w:pPr>
    </w:p>
    <w:p w:rsidR="00DC0FF2" w:rsidRDefault="00055E51" w:rsidP="000E75B3">
      <w:pPr>
        <w:pStyle w:val="Paragraphedeliste"/>
        <w:numPr>
          <w:ilvl w:val="0"/>
          <w:numId w:val="1"/>
        </w:numPr>
        <w:tabs>
          <w:tab w:val="left" w:pos="463"/>
        </w:tabs>
        <w:spacing w:before="42"/>
        <w:ind w:left="462" w:right="38" w:hanging="242"/>
        <w:rPr>
          <w:i/>
          <w:sz w:val="20"/>
        </w:rPr>
      </w:pPr>
      <w:r>
        <w:rPr>
          <w:b/>
          <w:sz w:val="20"/>
        </w:rPr>
        <w:lastRenderedPageBreak/>
        <w:t xml:space="preserve">Languages </w:t>
      </w:r>
      <w:r>
        <w:rPr>
          <w:i/>
          <w:sz w:val="20"/>
        </w:rPr>
        <w:t>Level (please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tick):</w:t>
      </w:r>
    </w:p>
    <w:p w:rsidR="00DC0FF2" w:rsidRDefault="00DC0FF2" w:rsidP="000E75B3">
      <w:pPr>
        <w:pStyle w:val="Corpsdetexte"/>
        <w:ind w:right="38"/>
        <w:rPr>
          <w:b w:val="0"/>
          <w:i/>
        </w:rPr>
      </w:pPr>
    </w:p>
    <w:p w:rsidR="00DC0FF2" w:rsidRDefault="00DC0FF2" w:rsidP="000E75B3">
      <w:pPr>
        <w:pStyle w:val="Corpsdetexte"/>
        <w:spacing w:before="3"/>
        <w:ind w:right="38"/>
        <w:rPr>
          <w:b w:val="0"/>
          <w:i/>
          <w:sz w:val="19"/>
        </w:rPr>
      </w:pPr>
    </w:p>
    <w:tbl>
      <w:tblPr>
        <w:tblStyle w:val="TableNormal"/>
        <w:tblW w:w="0" w:type="auto"/>
        <w:tblInd w:w="10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2376"/>
        <w:gridCol w:w="1985"/>
        <w:gridCol w:w="2126"/>
        <w:gridCol w:w="1843"/>
        <w:gridCol w:w="1865"/>
      </w:tblGrid>
      <w:tr w:rsidR="00DC0FF2" w:rsidTr="00B72149">
        <w:trPr>
          <w:trHeight w:hRule="exact" w:val="742"/>
        </w:trPr>
        <w:tc>
          <w:tcPr>
            <w:tcW w:w="2376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:rsidR="00DC0FF2" w:rsidRDefault="00DC0FF2" w:rsidP="00B72149">
            <w:pPr>
              <w:jc w:val="center"/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0FF2" w:rsidRDefault="00B72149" w:rsidP="00B72149">
            <w:pPr>
              <w:jc w:val="center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Beginner</w:t>
            </w:r>
            <w:r>
              <w:rPr>
                <w:b/>
                <w:w w:val="95"/>
                <w:sz w:val="20"/>
              </w:rPr>
              <w:br/>
            </w:r>
            <w:r w:rsidR="00055E51">
              <w:rPr>
                <w:b/>
                <w:sz w:val="20"/>
              </w:rPr>
              <w:t>A1-A2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0FF2" w:rsidRDefault="00B72149" w:rsidP="00B72149">
            <w:pPr>
              <w:jc w:val="center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Intermediate</w:t>
            </w:r>
            <w:r>
              <w:rPr>
                <w:b/>
                <w:w w:val="95"/>
                <w:sz w:val="20"/>
              </w:rPr>
              <w:br/>
            </w:r>
            <w:r w:rsidR="00055E51">
              <w:rPr>
                <w:b/>
                <w:sz w:val="20"/>
              </w:rPr>
              <w:t>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0FF2" w:rsidRDefault="00B72149" w:rsidP="00B72149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Intermediate+</w:t>
            </w:r>
            <w:r>
              <w:rPr>
                <w:b/>
                <w:sz w:val="20"/>
              </w:rPr>
              <w:br/>
            </w:r>
            <w:r w:rsidR="00055E51">
              <w:rPr>
                <w:b/>
                <w:sz w:val="20"/>
              </w:rPr>
              <w:t>B2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C0FF2" w:rsidRDefault="00B72149" w:rsidP="00B72149">
            <w:pPr>
              <w:jc w:val="center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Advanced</w:t>
            </w:r>
            <w:r>
              <w:rPr>
                <w:b/>
                <w:w w:val="95"/>
                <w:sz w:val="20"/>
              </w:rPr>
              <w:br/>
            </w:r>
            <w:r w:rsidR="00055E51">
              <w:rPr>
                <w:b/>
                <w:sz w:val="20"/>
              </w:rPr>
              <w:t>C1</w:t>
            </w:r>
          </w:p>
        </w:tc>
      </w:tr>
      <w:tr w:rsidR="00DC0FF2" w:rsidTr="00B72149">
        <w:trPr>
          <w:trHeight w:hRule="exact" w:val="374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055E51" w:rsidP="00B72149">
            <w:pPr>
              <w:pStyle w:val="TableParagraph"/>
              <w:spacing w:before="3"/>
              <w:ind w:left="177" w:right="38"/>
              <w:rPr>
                <w:b/>
                <w:sz w:val="20"/>
              </w:rPr>
            </w:pPr>
            <w:r>
              <w:rPr>
                <w:b/>
                <w:sz w:val="20"/>
              </w:rPr>
              <w:t>English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66259" w:themeFill="background2" w:themeFillShade="80"/>
          </w:tcPr>
          <w:p w:rsidR="00DC0FF2" w:rsidRDefault="00DC0FF2" w:rsidP="000E75B3">
            <w:pPr>
              <w:ind w:right="38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66259" w:themeFill="background2" w:themeFillShade="80"/>
          </w:tcPr>
          <w:p w:rsidR="00DC0FF2" w:rsidRDefault="00DC0FF2" w:rsidP="000E75B3">
            <w:pPr>
              <w:ind w:right="38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571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055E51" w:rsidP="00B72149">
            <w:pPr>
              <w:pStyle w:val="TableParagraph"/>
              <w:ind w:left="177" w:right="38"/>
              <w:rPr>
                <w:b/>
                <w:sz w:val="18"/>
              </w:rPr>
            </w:pPr>
            <w:r>
              <w:rPr>
                <w:b/>
                <w:sz w:val="18"/>
              </w:rPr>
              <w:t>Another language: Please give details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  <w:tr w:rsidR="00DC0FF2">
        <w:trPr>
          <w:trHeight w:hRule="exact" w:val="574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055E51" w:rsidP="00B72149">
            <w:pPr>
              <w:pStyle w:val="TableParagraph"/>
              <w:ind w:left="177" w:right="38"/>
              <w:rPr>
                <w:b/>
                <w:sz w:val="18"/>
              </w:rPr>
            </w:pPr>
            <w:r>
              <w:rPr>
                <w:b/>
                <w:sz w:val="18"/>
              </w:rPr>
              <w:t>Another language: Please give details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C0FF2" w:rsidRDefault="00DC0FF2" w:rsidP="000E75B3">
            <w:pPr>
              <w:ind w:right="38"/>
            </w:pPr>
          </w:p>
        </w:tc>
      </w:tr>
    </w:tbl>
    <w:p w:rsidR="00DC0FF2" w:rsidRDefault="00DC0FF2" w:rsidP="000E75B3">
      <w:pPr>
        <w:pStyle w:val="Corpsdetexte"/>
        <w:ind w:right="38"/>
        <w:rPr>
          <w:b w:val="0"/>
          <w:i/>
        </w:rPr>
      </w:pPr>
    </w:p>
    <w:p w:rsidR="0056144A" w:rsidRDefault="00AA4C1F" w:rsidP="000E75B3">
      <w:pPr>
        <w:pStyle w:val="Corpsdetexte"/>
        <w:ind w:right="38"/>
        <w:rPr>
          <w:b w:val="0"/>
          <w:i/>
          <w:sz w:val="24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36C37D0E" wp14:editId="04A157A8">
                <wp:simplePos x="0" y="0"/>
                <wp:positionH relativeFrom="page">
                  <wp:posOffset>388620</wp:posOffset>
                </wp:positionH>
                <wp:positionV relativeFrom="paragraph">
                  <wp:posOffset>211455</wp:posOffset>
                </wp:positionV>
                <wp:extent cx="6460490" cy="1414145"/>
                <wp:effectExtent l="0" t="0" r="16510" b="33655"/>
                <wp:wrapTopAndBottom/>
                <wp:docPr id="1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0490" cy="1414145"/>
                          <a:chOff x="612" y="339"/>
                          <a:chExt cx="10174" cy="2227"/>
                        </a:xfrm>
                      </wpg:grpSpPr>
                      <wps:wsp>
                        <wps:cNvPr id="13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17" y="349"/>
                            <a:ext cx="10164" cy="2208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720" y="1330"/>
                            <a:ext cx="9958" cy="245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17" y="344"/>
                            <a:ext cx="1016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12" y="339"/>
                            <a:ext cx="0" cy="2227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617" y="2562"/>
                            <a:ext cx="1016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0786" y="339"/>
                            <a:ext cx="0" cy="2227"/>
                          </a:xfrm>
                          <a:prstGeom prst="line">
                            <a:avLst/>
                          </a:prstGeom>
                          <a:noFill/>
                          <a:ln w="610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879"/>
                            <a:ext cx="4524" cy="201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C0FF2" w:rsidRDefault="00055E51">
                              <w:pPr>
                                <w:spacing w:line="200" w:lineRule="exact"/>
                                <w:ind w:right="-16"/>
                                <w:rPr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i/>
                                  <w:sz w:val="20"/>
                                </w:rPr>
                                <w:t xml:space="preserve">Signed in </w:t>
                              </w:r>
                              <w:r>
                                <w:rPr>
                                  <w:i/>
                                  <w:sz w:val="20"/>
                                </w:rPr>
                                <w:t xml:space="preserve">(place) </w:t>
                              </w:r>
                              <w:r>
                                <w:rPr>
                                  <w:i/>
                                  <w:color w:val="818181"/>
                                  <w:sz w:val="20"/>
                                </w:rPr>
                                <w:t>…………………………………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5959" y="879"/>
                            <a:ext cx="4326" cy="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C0FF2" w:rsidRDefault="00055E51">
                              <w:pPr>
                                <w:spacing w:line="200" w:lineRule="exact"/>
                                <w:ind w:right="-18"/>
                                <w:rPr>
                                  <w:i/>
                                  <w:sz w:val="20"/>
                                </w:rPr>
                              </w:pPr>
                              <w:proofErr w:type="gramStart"/>
                              <w:r>
                                <w:rPr>
                                  <w:b/>
                                  <w:i/>
                                  <w:sz w:val="20"/>
                                </w:rPr>
                                <w:t>on</w:t>
                              </w:r>
                              <w:proofErr w:type="gramEnd"/>
                              <w:r>
                                <w:rPr>
                                  <w:b/>
                                  <w:i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sz w:val="20"/>
                                </w:rPr>
                                <w:t>(date)</w:t>
                              </w:r>
                              <w:r>
                                <w:rPr>
                                  <w:i/>
                                  <w:color w:val="818181"/>
                                  <w:sz w:val="20"/>
                                </w:rPr>
                                <w:t>…………………………………………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1369"/>
                            <a:ext cx="908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C0FF2" w:rsidRDefault="00055E51">
                              <w:pPr>
                                <w:spacing w:line="199" w:lineRule="exact"/>
                                <w:rPr>
                                  <w:b/>
                                  <w:i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i/>
                                  <w:w w:val="95"/>
                                  <w:sz w:val="2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C37D0E" id="Group 17" o:spid="_x0000_s1028" style="position:absolute;margin-left:30.6pt;margin-top:16.65pt;width:508.7pt;height:111.35pt;z-index:251659264;mso-wrap-distance-left:0;mso-wrap-distance-right:0;mso-position-horizontal-relative:page" coordorigin="612,339" coordsize="10174,22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">
                <v:rect id="Rectangle 34" o:spid="_x0000_s1029" style="position:absolute;left:617;top:349;width:10164;height:22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hbl8EA&#10;AADbAAAADwAAAGRycy9kb3ducmV2LnhtbERPTYvCMBC9L/gfwgje1lRdFqlGEVGQBYVqUY9jM7bF&#10;ZlKarNZ/vxEWvM3jfc503ppK3KlxpWUFg34EgjizuuRcQXpYf45BOI+ssbJMCp7kYD7rfEwx1vbB&#10;Cd33PhchhF2MCgrv61hKlxVk0PVtTRy4q20M+gCbXOoGHyHcVHIYRd/SYMmhocCalgVlt/2vUWDb&#10;bbpLztHleN1K/1X9nFbJ86RUr9suJiA8tf4t/ndvdJg/gtcv4QA5+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oW5fBAAAA2wAAAA8AAAAAAAAAAAAAAAAAmAIAAGRycy9kb3du&#10;cmV2LnhtbFBLBQYAAAAABAAEAPUAAACGAwAAAAA=&#10;" fillcolor="#b3bdb6 [3214]" stroked="f"/>
                <v:rect id="Rectangle 29" o:spid="_x0000_s1030" style="position:absolute;left:720;top:1330;width:9958;height: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zJ5sUA&#10;AADbAAAADwAAAGRycy9kb3ducmV2LnhtbESPQWvCQBCF74L/YRmhN920lCJpNiJFoRQsRKV6HLNj&#10;EszOhuxW47/vHAreZnhv3vsmWwyuVVfqQ+PZwPMsAUVcettwZWC/W0/noEJEtth6JgN3CrDIx6MM&#10;U+tvXNB1GyslIRxSNFDH2KVah7Imh2HmO2LRzr53GGXtK217vEm4a/VLkrxphw1LQ40dfdRUXra/&#10;zoAfNvvv4picfs4bHV/br8OquB+MeZoMy3dQkYb4MP9ff1rBF1j5RQbQ+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DMnmxQAAANsAAAAPAAAAAAAAAAAAAAAAAJgCAABkcnMv&#10;ZG93bnJldi54bWxQSwUGAAAAAAQABAD1AAAAigMAAAAA&#10;" fillcolor="#b3bdb6 [3214]" stroked="f"/>
                <v:line id="Line 24" o:spid="_x0000_s1031" style="position:absolute;visibility:visible;mso-wrap-style:square" from="617,344" to="10781,3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fE/q8QAAADbAAAADwAAAGRycy9kb3ducmV2LnhtbESPzWrDMBCE74G8g9hCb4ncFJLgRglN&#10;ID/gU51Ae1ykrWVqrYyl2O7bV4VCj8PMfMNsdqNrRE9dqD0reJpnIIi1NzVXCm7X42wNIkRkg41n&#10;UvBNAXbb6WSDufEDv1FfxkokCIccFdgY21zKoC05DHPfEifv03cOY5JdJU2HQ4K7Ri6ybCkd1pwW&#10;LLZ0sKS/yrtT0J+Lj75YedTn92Jv9fFUr4aTUo8P4+sLiEhj/A//tS9GweIZfr+kHyC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8T+rxAAAANsAAAAPAAAAAAAAAAAA&#10;AAAAAKECAABkcnMvZG93bnJldi54bWxQSwUGAAAAAAQABAD5AAAAkgMAAAAA&#10;" strokeweight=".48pt"/>
                <v:line id="Line 23" o:spid="_x0000_s1032" style="position:absolute;visibility:visible;mso-wrap-style:square" from="612,339" to="612,25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P6GAMUAAADbAAAADwAAAGRycy9kb3ducmV2LnhtbESPT2sCMRTE74LfITyhF3GzimhZjSJC&#10;i15aqrX0+Ni8/aOblyVJddtP3xSEHoeZ+Q2zXHemEVdyvrasYJykIIhzq2suFbwfn0aPIHxA1thY&#10;JgXf5GG96veWmGl74ze6HkIpIoR9hgqqENpMSp9XZNAntiWOXmGdwRClK6V2eItw08hJms6kwZrj&#10;QoUtbSvKL4cvoyD/GM6L/fkVf1w9PoXPs5w+vxRKPQy6zQJEoC78h+/tnVYwmcLfl/gD5Oo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P6GAMUAAADbAAAADwAAAAAAAAAA&#10;AAAAAAChAgAAZHJzL2Rvd25yZXYueG1sUEsFBgAAAAAEAAQA+QAAAJMDAAAAAA==&#10;" strokeweight=".16969mm"/>
                <v:line id="Line 22" o:spid="_x0000_s1033" style="position:absolute;visibility:visible;mso-wrap-style:square" from="617,2562" to="10781,25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VQCRMQAAADbAAAADwAAAGRycy9kb3ducmV2LnhtbESPzWrDMBCE74G8g9hCb4ncQJPgRglN&#10;ID/gU51Ae1ykrWVqrYyl2O7bV4VCj8PMfMNsdqNrRE9dqD0reJpnIIi1NzVXCm7X42wNIkRkg41n&#10;UvBNAXbb6WSDufEDv1FfxkokCIccFdgY21zKoC05DHPfEifv03cOY5JdJU2HQ4K7Ri6ybCkd1pwW&#10;LLZ0sKS/yrtT0J+Lj75YedTn92Jv9fFUr4aTUo8P4+sLiEhj/A//tS9GweIZfr+kHyC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tVAJExAAAANsAAAAPAAAAAAAAAAAA&#10;AAAAAKECAABkcnMvZG93bnJldi54bWxQSwUGAAAAAAQABAD5AAAAkgMAAAAA&#10;" strokeweight=".48pt"/>
                <v:line id="Line 21" o:spid="_x0000_s1034" style="position:absolute;visibility:visible;mso-wrap-style:square" from="10786,339" to="10786,25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2C97MUAAADbAAAADwAAAGRycy9kb3ducmV2LnhtbESPT2sCMRTE7wW/Q3hCL8XNKkXLahQR&#10;FL1YqrX0+Ni8/aOblyVJdeunbwqFHoeZ+Q0zW3SmEVdyvrasYJikIIhzq2suFbwf14MXED4ga2ws&#10;k4Jv8rCY9x5mmGl74ze6HkIpIoR9hgqqENpMSp9XZNAntiWOXmGdwRClK6V2eItw08hRmo6lwZrj&#10;QoUtrSrKL4cvoyD/eJoUu/Mr3l09PIXPs3ze7AulHvvdcgoiUBf+w3/trVYwGsPvl/gD5Pw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2C97MUAAADbAAAADwAAAAAAAAAA&#10;AAAAAAChAgAAZHJzL2Rvd25yZXYueG1sUEsFBgAAAAAEAAQA+QAAAJMDAAAAAA==&#10;" strokeweight=".16969mm"/>
                <v:shape id="Text Box 20" o:spid="_x0000_s1035" type="#_x0000_t202" style="position:absolute;left:720;top:879;width:4524;height:2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mSgMYA&#10;AADbAAAADwAAAGRycy9kb3ducmV2LnhtbESPQWvCQBSE74X+h+UJvZS6iYe2RNcglaIUpGgV8fbI&#10;viah2bchu5rVX+8KQo/DzHzDTPJgGnGiztWWFaTDBARxYXXNpYLtz+fLOwjnkTU2lknBmRzk08eH&#10;CWba9rym08aXIkLYZaig8r7NpHRFRQbd0LbE0fu1nUEfZVdK3WEf4aaRoyR5lQZrjgsVtvRRUfG3&#10;ORoFLq23YX3pvxdhtzhcVvt5+/U8V+ppEGZjEJ6C/w/f20utYPQGty/xB8jp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1mSgMYAAADbAAAADwAAAAAAAAAAAAAAAACYAgAAZHJz&#10;L2Rvd25yZXYueG1sUEsFBgAAAAAEAAQA9QAAAIsDAAAAAA==&#10;" fillcolor="#b3bdb6 [3214]" stroked="f">
                  <v:textbox inset="0,0,0,0">
                    <w:txbxContent>
                      <w:p w:rsidR="00DC0FF2" w:rsidRDefault="00055E51">
                        <w:pPr>
                          <w:spacing w:line="200" w:lineRule="exact"/>
                          <w:ind w:right="-16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b/>
                            <w:i/>
                            <w:sz w:val="20"/>
                          </w:rPr>
                          <w:t xml:space="preserve">Signed in </w:t>
                        </w:r>
                        <w:r>
                          <w:rPr>
                            <w:i/>
                            <w:sz w:val="20"/>
                          </w:rPr>
                          <w:t xml:space="preserve">(place) </w:t>
                        </w:r>
                        <w:r>
                          <w:rPr>
                            <w:i/>
                            <w:color w:val="818181"/>
                            <w:sz w:val="20"/>
                          </w:rPr>
                          <w:t>……………………………………</w:t>
                        </w:r>
                      </w:p>
                    </w:txbxContent>
                  </v:textbox>
                </v:shape>
                <v:shape id="Text Box 19" o:spid="_x0000_s1036" type="#_x0000_t202" style="position:absolute;left:5959;top:879;width:4326;height:2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NkDMAA&#10;AADbAAAADwAAAGRycy9kb3ducmV2LnhtbERPTYvCMBC9C/sfwgjebKoH0a5RZFlhQRBrPexxthnb&#10;YDOpTVbrvzcHwePjfS/XvW3EjTpvHCuYJCkI4tJpw5WCU7Edz0H4gKyxcUwKHuRhvfoYLDHT7s45&#10;3Y6hEjGEfYYK6hDaTEpf1mTRJ64ljtzZdRZDhF0ldYf3GG4bOU3TmbRoODbU2NJXTeXl+G8VbH45&#10;/zbX/d8hP+emKBYp72YXpUbDfvMJIlAf3uKX+0crmMax8Uv8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NkDMAAAADbAAAADwAAAAAAAAAAAAAAAACYAgAAZHJzL2Rvd25y&#10;ZXYueG1sUEsFBgAAAAAEAAQA9QAAAIUDAAAAAA==&#10;" filled="f" stroked="f">
                  <v:textbox inset="0,0,0,0">
                    <w:txbxContent>
                      <w:p w:rsidR="00DC0FF2" w:rsidRDefault="00055E51">
                        <w:pPr>
                          <w:spacing w:line="200" w:lineRule="exact"/>
                          <w:ind w:right="-18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b/>
                            <w:i/>
                            <w:sz w:val="20"/>
                          </w:rPr>
                          <w:t xml:space="preserve">on </w:t>
                        </w:r>
                        <w:r>
                          <w:rPr>
                            <w:i/>
                            <w:sz w:val="20"/>
                          </w:rPr>
                          <w:t>(date)</w:t>
                        </w:r>
                        <w:r>
                          <w:rPr>
                            <w:i/>
                            <w:color w:val="818181"/>
                            <w:sz w:val="20"/>
                          </w:rPr>
                          <w:t>…………………………………………</w:t>
                        </w:r>
                      </w:p>
                    </w:txbxContent>
                  </v:textbox>
                </v:shape>
                <v:shape id="Text Box 18" o:spid="_x0000_s1037" type="#_x0000_t202" style="position:absolute;left:720;top:1369;width:908;height: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  <v:textbox inset="0,0,0,0">
                    <w:txbxContent>
                      <w:p w:rsidR="00DC0FF2" w:rsidRDefault="00055E51">
                        <w:pPr>
                          <w:spacing w:line="199" w:lineRule="exact"/>
                          <w:rPr>
                            <w:b/>
                            <w:i/>
                            <w:sz w:val="20"/>
                          </w:rPr>
                        </w:pPr>
                        <w:r>
                          <w:rPr>
                            <w:b/>
                            <w:i/>
                            <w:w w:val="95"/>
                            <w:sz w:val="2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56144A" w:rsidRPr="0056144A" w:rsidRDefault="0056144A" w:rsidP="000E75B3">
      <w:pPr>
        <w:ind w:right="38"/>
      </w:pPr>
    </w:p>
    <w:sectPr w:rsidR="0056144A" w:rsidRPr="0056144A" w:rsidSect="00F86D8D">
      <w:footerReference w:type="default" r:id="rId10"/>
      <w:pgSz w:w="11910" w:h="16840"/>
      <w:pgMar w:top="540" w:right="620" w:bottom="280" w:left="620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514D" w:rsidRDefault="007A514D">
      <w:r>
        <w:separator/>
      </w:r>
    </w:p>
  </w:endnote>
  <w:endnote w:type="continuationSeparator" w:id="0">
    <w:p w:rsidR="007A514D" w:rsidRDefault="007A5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FF2" w:rsidRPr="00F86D8D" w:rsidRDefault="004C723C" w:rsidP="00F86D8D">
    <w:pPr>
      <w:pStyle w:val="Pieddepage"/>
      <w:tabs>
        <w:tab w:val="clear" w:pos="9072"/>
        <w:tab w:val="right" w:pos="10206"/>
      </w:tabs>
      <w:rPr>
        <w:sz w:val="20"/>
      </w:rPr>
    </w:pPr>
    <w:r w:rsidRPr="004C723C">
      <w:rPr>
        <w:sz w:val="20"/>
      </w:rPr>
      <w:t xml:space="preserve">Master of Science </w:t>
    </w:r>
    <w:r w:rsidR="00A60A23">
      <w:rPr>
        <w:sz w:val="20"/>
      </w:rPr>
      <w:t>Ag &amp; Food Data Management</w:t>
    </w:r>
    <w:r w:rsidR="00A60A23">
      <w:rPr>
        <w:sz w:val="20"/>
      </w:rPr>
      <w:tab/>
    </w:r>
    <w:r w:rsidR="00E311CD">
      <w:rPr>
        <w:sz w:val="20"/>
      </w:rPr>
      <w:tab/>
    </w:r>
    <w:r w:rsidR="00F86D8D" w:rsidRPr="00F86D8D">
      <w:rPr>
        <w:sz w:val="20"/>
      </w:rPr>
      <w:t xml:space="preserve">Page </w:t>
    </w:r>
    <w:r w:rsidR="00F86D8D" w:rsidRPr="00F86D8D">
      <w:rPr>
        <w:sz w:val="20"/>
      </w:rPr>
      <w:fldChar w:fldCharType="begin"/>
    </w:r>
    <w:r w:rsidR="00F86D8D" w:rsidRPr="00F86D8D">
      <w:rPr>
        <w:sz w:val="20"/>
      </w:rPr>
      <w:instrText xml:space="preserve"> PAGE   \* MERGEFORMAT </w:instrText>
    </w:r>
    <w:r w:rsidR="00F86D8D" w:rsidRPr="00F86D8D">
      <w:rPr>
        <w:sz w:val="20"/>
      </w:rPr>
      <w:fldChar w:fldCharType="separate"/>
    </w:r>
    <w:r w:rsidR="000641C4">
      <w:rPr>
        <w:noProof/>
        <w:sz w:val="20"/>
      </w:rPr>
      <w:t>6</w:t>
    </w:r>
    <w:r w:rsidR="00F86D8D" w:rsidRPr="00F86D8D">
      <w:rPr>
        <w:sz w:val="20"/>
      </w:rPr>
      <w:fldChar w:fldCharType="end"/>
    </w:r>
    <w:r w:rsidR="00F86D8D" w:rsidRPr="00F86D8D">
      <w:rPr>
        <w:sz w:val="20"/>
      </w:rPr>
      <w:t>/</w:t>
    </w:r>
    <w:r w:rsidR="00F86D8D" w:rsidRPr="00F86D8D">
      <w:rPr>
        <w:sz w:val="20"/>
      </w:rPr>
      <w:fldChar w:fldCharType="begin"/>
    </w:r>
    <w:r w:rsidR="00F86D8D" w:rsidRPr="00F86D8D">
      <w:rPr>
        <w:sz w:val="20"/>
      </w:rPr>
      <w:instrText xml:space="preserve"> NUMPAGES   \* MERGEFORMAT </w:instrText>
    </w:r>
    <w:r w:rsidR="00F86D8D" w:rsidRPr="00F86D8D">
      <w:rPr>
        <w:sz w:val="20"/>
      </w:rPr>
      <w:fldChar w:fldCharType="separate"/>
    </w:r>
    <w:r w:rsidR="000641C4">
      <w:rPr>
        <w:noProof/>
        <w:sz w:val="20"/>
      </w:rPr>
      <w:t>7</w:t>
    </w:r>
    <w:r w:rsidR="00F86D8D" w:rsidRPr="00F86D8D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0FF2" w:rsidRDefault="00DC0FF2">
    <w:pPr>
      <w:pStyle w:val="Corpsdetexte"/>
      <w:spacing w:line="14" w:lineRule="auto"/>
      <w:rPr>
        <w:b w:val="0"/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514D" w:rsidRDefault="007A514D">
      <w:r>
        <w:separator/>
      </w:r>
    </w:p>
  </w:footnote>
  <w:footnote w:type="continuationSeparator" w:id="0">
    <w:p w:rsidR="007A514D" w:rsidRDefault="007A5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55C8C"/>
    <w:multiLevelType w:val="hybridMultilevel"/>
    <w:tmpl w:val="6038A9DA"/>
    <w:lvl w:ilvl="0" w:tplc="98BE53F4">
      <w:start w:val="1"/>
      <w:numFmt w:val="decimal"/>
      <w:lvlText w:val="%1)"/>
      <w:lvlJc w:val="left"/>
      <w:pPr>
        <w:ind w:left="502" w:hanging="243"/>
      </w:pPr>
      <w:rPr>
        <w:rFonts w:ascii="Century Gothic" w:eastAsia="Century Gothic" w:hAnsi="Century Gothic" w:cs="Century Gothic" w:hint="default"/>
        <w:b/>
        <w:bCs/>
        <w:spacing w:val="-2"/>
        <w:w w:val="99"/>
        <w:sz w:val="20"/>
        <w:szCs w:val="20"/>
      </w:rPr>
    </w:lvl>
    <w:lvl w:ilvl="1" w:tplc="0972C072">
      <w:numFmt w:val="bullet"/>
      <w:lvlText w:val="•"/>
      <w:lvlJc w:val="left"/>
      <w:pPr>
        <w:ind w:left="1538" w:hanging="243"/>
      </w:pPr>
      <w:rPr>
        <w:rFonts w:hint="default"/>
      </w:rPr>
    </w:lvl>
    <w:lvl w:ilvl="2" w:tplc="80E6A008">
      <w:numFmt w:val="bullet"/>
      <w:lvlText w:val="•"/>
      <w:lvlJc w:val="left"/>
      <w:pPr>
        <w:ind w:left="2577" w:hanging="243"/>
      </w:pPr>
      <w:rPr>
        <w:rFonts w:hint="default"/>
      </w:rPr>
    </w:lvl>
    <w:lvl w:ilvl="3" w:tplc="DC4272E8">
      <w:numFmt w:val="bullet"/>
      <w:lvlText w:val="•"/>
      <w:lvlJc w:val="left"/>
      <w:pPr>
        <w:ind w:left="3615" w:hanging="243"/>
      </w:pPr>
      <w:rPr>
        <w:rFonts w:hint="default"/>
      </w:rPr>
    </w:lvl>
    <w:lvl w:ilvl="4" w:tplc="A454B1EC">
      <w:numFmt w:val="bullet"/>
      <w:lvlText w:val="•"/>
      <w:lvlJc w:val="left"/>
      <w:pPr>
        <w:ind w:left="4654" w:hanging="243"/>
      </w:pPr>
      <w:rPr>
        <w:rFonts w:hint="default"/>
      </w:rPr>
    </w:lvl>
    <w:lvl w:ilvl="5" w:tplc="2E7CABF0">
      <w:numFmt w:val="bullet"/>
      <w:lvlText w:val="•"/>
      <w:lvlJc w:val="left"/>
      <w:pPr>
        <w:ind w:left="5693" w:hanging="243"/>
      </w:pPr>
      <w:rPr>
        <w:rFonts w:hint="default"/>
      </w:rPr>
    </w:lvl>
    <w:lvl w:ilvl="6" w:tplc="AADC4330">
      <w:numFmt w:val="bullet"/>
      <w:lvlText w:val="•"/>
      <w:lvlJc w:val="left"/>
      <w:pPr>
        <w:ind w:left="6731" w:hanging="243"/>
      </w:pPr>
      <w:rPr>
        <w:rFonts w:hint="default"/>
      </w:rPr>
    </w:lvl>
    <w:lvl w:ilvl="7" w:tplc="EA2AD2DA">
      <w:numFmt w:val="bullet"/>
      <w:lvlText w:val="•"/>
      <w:lvlJc w:val="left"/>
      <w:pPr>
        <w:ind w:left="7770" w:hanging="243"/>
      </w:pPr>
      <w:rPr>
        <w:rFonts w:hint="default"/>
      </w:rPr>
    </w:lvl>
    <w:lvl w:ilvl="8" w:tplc="A752869A">
      <w:numFmt w:val="bullet"/>
      <w:lvlText w:val="•"/>
      <w:lvlJc w:val="left"/>
      <w:pPr>
        <w:ind w:left="8809" w:hanging="243"/>
      </w:pPr>
      <w:rPr>
        <w:rFonts w:hint="default"/>
      </w:rPr>
    </w:lvl>
  </w:abstractNum>
  <w:abstractNum w:abstractNumId="1" w15:restartNumberingAfterBreak="0">
    <w:nsid w:val="1D8D62D2"/>
    <w:multiLevelType w:val="hybridMultilevel"/>
    <w:tmpl w:val="BF9C3648"/>
    <w:lvl w:ilvl="0" w:tplc="F4087E20">
      <w:numFmt w:val="bullet"/>
      <w:lvlText w:val=""/>
      <w:lvlJc w:val="left"/>
      <w:pPr>
        <w:ind w:left="485" w:hanging="233"/>
      </w:pPr>
      <w:rPr>
        <w:rFonts w:ascii="Wingdings" w:eastAsia="Wingdings" w:hAnsi="Wingdings" w:cs="Wingdings" w:hint="default"/>
        <w:w w:val="99"/>
        <w:sz w:val="20"/>
        <w:szCs w:val="20"/>
      </w:rPr>
    </w:lvl>
    <w:lvl w:ilvl="1" w:tplc="1D50D908">
      <w:numFmt w:val="bullet"/>
      <w:lvlText w:val=""/>
      <w:lvlJc w:val="left"/>
      <w:pPr>
        <w:ind w:left="1048" w:hanging="360"/>
      </w:pPr>
      <w:rPr>
        <w:rFonts w:hint="default"/>
        <w:w w:val="99"/>
      </w:rPr>
    </w:lvl>
    <w:lvl w:ilvl="2" w:tplc="98E4F06E">
      <w:numFmt w:val="bullet"/>
      <w:lvlText w:val="•"/>
      <w:lvlJc w:val="left"/>
      <w:pPr>
        <w:ind w:left="2082" w:hanging="360"/>
      </w:pPr>
      <w:rPr>
        <w:rFonts w:hint="default"/>
      </w:rPr>
    </w:lvl>
    <w:lvl w:ilvl="3" w:tplc="4CCA55F6">
      <w:numFmt w:val="bullet"/>
      <w:lvlText w:val="•"/>
      <w:lvlJc w:val="left"/>
      <w:pPr>
        <w:ind w:left="3125" w:hanging="360"/>
      </w:pPr>
      <w:rPr>
        <w:rFonts w:hint="default"/>
      </w:rPr>
    </w:lvl>
    <w:lvl w:ilvl="4" w:tplc="2ECCCC28">
      <w:numFmt w:val="bullet"/>
      <w:lvlText w:val="•"/>
      <w:lvlJc w:val="left"/>
      <w:pPr>
        <w:ind w:left="4168" w:hanging="360"/>
      </w:pPr>
      <w:rPr>
        <w:rFonts w:hint="default"/>
      </w:rPr>
    </w:lvl>
    <w:lvl w:ilvl="5" w:tplc="D34CC0AE">
      <w:numFmt w:val="bullet"/>
      <w:lvlText w:val="•"/>
      <w:lvlJc w:val="left"/>
      <w:pPr>
        <w:ind w:left="5211" w:hanging="360"/>
      </w:pPr>
      <w:rPr>
        <w:rFonts w:hint="default"/>
      </w:rPr>
    </w:lvl>
    <w:lvl w:ilvl="6" w:tplc="6FEAC094">
      <w:numFmt w:val="bullet"/>
      <w:lvlText w:val="•"/>
      <w:lvlJc w:val="left"/>
      <w:pPr>
        <w:ind w:left="6254" w:hanging="360"/>
      </w:pPr>
      <w:rPr>
        <w:rFonts w:hint="default"/>
      </w:rPr>
    </w:lvl>
    <w:lvl w:ilvl="7" w:tplc="6710577C">
      <w:numFmt w:val="bullet"/>
      <w:lvlText w:val="•"/>
      <w:lvlJc w:val="left"/>
      <w:pPr>
        <w:ind w:left="7297" w:hanging="360"/>
      </w:pPr>
      <w:rPr>
        <w:rFonts w:hint="default"/>
      </w:rPr>
    </w:lvl>
    <w:lvl w:ilvl="8" w:tplc="AA645EE8">
      <w:numFmt w:val="bullet"/>
      <w:lvlText w:val="•"/>
      <w:lvlJc w:val="left"/>
      <w:pPr>
        <w:ind w:left="834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3tLAwNTC3sDAyNzRW0lEKTi0uzszPAykwrAUAlaq3XywAAAA="/>
  </w:docVars>
  <w:rsids>
    <w:rsidRoot w:val="00DC0FF2"/>
    <w:rsid w:val="0000423E"/>
    <w:rsid w:val="000425D5"/>
    <w:rsid w:val="00055E51"/>
    <w:rsid w:val="000641C4"/>
    <w:rsid w:val="000A3FC4"/>
    <w:rsid w:val="000E75B3"/>
    <w:rsid w:val="00100C86"/>
    <w:rsid w:val="00164F58"/>
    <w:rsid w:val="00187381"/>
    <w:rsid w:val="001B5616"/>
    <w:rsid w:val="002470B8"/>
    <w:rsid w:val="002E3855"/>
    <w:rsid w:val="003536BD"/>
    <w:rsid w:val="003F0246"/>
    <w:rsid w:val="00414039"/>
    <w:rsid w:val="004211D8"/>
    <w:rsid w:val="00487FA8"/>
    <w:rsid w:val="0049471E"/>
    <w:rsid w:val="004C723C"/>
    <w:rsid w:val="004E733C"/>
    <w:rsid w:val="00511AC8"/>
    <w:rsid w:val="005229F8"/>
    <w:rsid w:val="0056144A"/>
    <w:rsid w:val="005D16E0"/>
    <w:rsid w:val="00624841"/>
    <w:rsid w:val="006D2B2E"/>
    <w:rsid w:val="006D3913"/>
    <w:rsid w:val="00766293"/>
    <w:rsid w:val="007A514D"/>
    <w:rsid w:val="007F22DA"/>
    <w:rsid w:val="008F590C"/>
    <w:rsid w:val="00917616"/>
    <w:rsid w:val="00954404"/>
    <w:rsid w:val="009C6C6F"/>
    <w:rsid w:val="00A212F6"/>
    <w:rsid w:val="00A60A23"/>
    <w:rsid w:val="00A836D7"/>
    <w:rsid w:val="00AA4C1F"/>
    <w:rsid w:val="00AB19C4"/>
    <w:rsid w:val="00B41738"/>
    <w:rsid w:val="00B72149"/>
    <w:rsid w:val="00B74C67"/>
    <w:rsid w:val="00B8561F"/>
    <w:rsid w:val="00BB5BCD"/>
    <w:rsid w:val="00C72750"/>
    <w:rsid w:val="00D86A46"/>
    <w:rsid w:val="00DC0FF2"/>
    <w:rsid w:val="00DE5BAD"/>
    <w:rsid w:val="00E06BF3"/>
    <w:rsid w:val="00E311CD"/>
    <w:rsid w:val="00EE2713"/>
    <w:rsid w:val="00F0503F"/>
    <w:rsid w:val="00F34CB0"/>
    <w:rsid w:val="00F86D8D"/>
    <w:rsid w:val="00FA54CF"/>
    <w:rsid w:val="00FB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0616BC6-5C4A-42A7-89B7-299FCE2E0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41738"/>
    <w:rPr>
      <w:rFonts w:eastAsia="Century Gothic" w:cs="Century Gothic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Pr>
      <w:b/>
      <w:bCs/>
      <w:sz w:val="20"/>
      <w:szCs w:val="20"/>
    </w:rPr>
  </w:style>
  <w:style w:type="paragraph" w:styleId="Paragraphedeliste">
    <w:name w:val="List Paragraph"/>
    <w:basedOn w:val="Normal"/>
    <w:uiPriority w:val="1"/>
    <w:qFormat/>
    <w:pPr>
      <w:ind w:left="104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En-tte">
    <w:name w:val="header"/>
    <w:basedOn w:val="Normal"/>
    <w:link w:val="En-tteCar"/>
    <w:uiPriority w:val="99"/>
    <w:unhideWhenUsed/>
    <w:rsid w:val="006D391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6D3913"/>
    <w:rPr>
      <w:rFonts w:ascii="Century Gothic" w:eastAsia="Century Gothic" w:hAnsi="Century Gothic" w:cs="Century Gothic"/>
    </w:rPr>
  </w:style>
  <w:style w:type="paragraph" w:styleId="Pieddepage">
    <w:name w:val="footer"/>
    <w:basedOn w:val="Normal"/>
    <w:link w:val="PieddepageCar"/>
    <w:uiPriority w:val="99"/>
    <w:unhideWhenUsed/>
    <w:rsid w:val="006D391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D3913"/>
    <w:rPr>
      <w:rFonts w:ascii="Century Gothic" w:eastAsia="Century Gothic" w:hAnsi="Century Gothic" w:cs="Century Gothic"/>
    </w:rPr>
  </w:style>
  <w:style w:type="paragraph" w:customStyle="1" w:styleId="Lignespointilles">
    <w:name w:val="Lignes pointillées"/>
    <w:basedOn w:val="Corpsdetexte"/>
    <w:uiPriority w:val="1"/>
    <w:qFormat/>
    <w:rsid w:val="006D2B2E"/>
    <w:pPr>
      <w:tabs>
        <w:tab w:val="left" w:leader="dot" w:pos="9781"/>
      </w:tabs>
      <w:spacing w:before="160" w:after="120"/>
      <w:ind w:left="249" w:right="40"/>
    </w:pPr>
    <w:rPr>
      <w:b w:val="0"/>
    </w:rPr>
  </w:style>
  <w:style w:type="paragraph" w:customStyle="1" w:styleId="Lignesfines">
    <w:name w:val="Lignes fines"/>
    <w:basedOn w:val="Normal"/>
    <w:uiPriority w:val="1"/>
    <w:rsid w:val="006D2B2E"/>
    <w:pPr>
      <w:tabs>
        <w:tab w:val="left" w:leader="dot" w:pos="9781"/>
      </w:tabs>
      <w:ind w:left="160" w:right="38"/>
    </w:pPr>
    <w:rPr>
      <w:b/>
      <w:sz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41403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1403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14039"/>
    <w:rPr>
      <w:rFonts w:eastAsia="Century Gothic" w:cs="Century Gothic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1403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14039"/>
    <w:rPr>
      <w:rFonts w:eastAsia="Century Gothic" w:cs="Century Gothic"/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1403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14039"/>
    <w:rPr>
      <w:rFonts w:ascii="Segoe UI" w:eastAsia="Century Gothic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UniLaSalle">
  <a:themeElements>
    <a:clrScheme name="Couleurs UniLaSalle">
      <a:dk1>
        <a:sysClr val="windowText" lastClr="000000"/>
      </a:dk1>
      <a:lt1>
        <a:sysClr val="window" lastClr="FFFFFF"/>
      </a:lt1>
      <a:dk2>
        <a:srgbClr val="83B81A"/>
      </a:dk2>
      <a:lt2>
        <a:srgbClr val="B3BDB6"/>
      </a:lt2>
      <a:accent1>
        <a:srgbClr val="F18E00"/>
      </a:accent1>
      <a:accent2>
        <a:srgbClr val="006461"/>
      </a:accent2>
      <a:accent3>
        <a:srgbClr val="651163"/>
      </a:accent3>
      <a:accent4>
        <a:srgbClr val="E32119"/>
      </a:accent4>
      <a:accent5>
        <a:srgbClr val="5185C0"/>
      </a:accent5>
      <a:accent6>
        <a:srgbClr val="5E720D"/>
      </a:accent6>
      <a:hlink>
        <a:srgbClr val="002F60"/>
      </a:hlink>
      <a:folHlink>
        <a:srgbClr val="DC006B"/>
      </a:folHlink>
    </a:clrScheme>
    <a:fontScheme name="Polices UniLaSalle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4</Words>
  <Characters>3818</Characters>
  <Application>Microsoft Office Word</Application>
  <DocSecurity>0</DocSecurity>
  <Lines>31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zael000</dc:creator>
  <cp:lastModifiedBy>Anthony VOISINE</cp:lastModifiedBy>
  <cp:revision>12</cp:revision>
  <cp:lastPrinted>2018-03-01T14:38:00Z</cp:lastPrinted>
  <dcterms:created xsi:type="dcterms:W3CDTF">2018-03-01T14:34:00Z</dcterms:created>
  <dcterms:modified xsi:type="dcterms:W3CDTF">2020-09-2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9T00:00:00Z</vt:filetime>
  </property>
  <property fmtid="{D5CDD505-2E9C-101B-9397-08002B2CF9AE}" pid="3" name="Creator">
    <vt:lpwstr>Acrobat PDFMaker 10.1 pour Word</vt:lpwstr>
  </property>
  <property fmtid="{D5CDD505-2E9C-101B-9397-08002B2CF9AE}" pid="4" name="LastSaved">
    <vt:filetime>2017-01-30T00:00:00Z</vt:filetime>
  </property>
</Properties>
</file>